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7564C5" w14:textId="277C4E76" w:rsidR="00582A5C" w:rsidRPr="00AF11D1" w:rsidRDefault="00103C94" w:rsidP="006B2213">
      <w:pPr>
        <w:pStyle w:val="PageTitle"/>
      </w:pPr>
      <w:bookmarkStart w:id="0" w:name="_Toc155276162"/>
      <w:bookmarkStart w:id="1" w:name="_Toc159505228"/>
      <w:r w:rsidRPr="00AF11D1">
        <w:t>LỜI CẢM Ơ</w:t>
      </w:r>
      <w:r w:rsidR="00F4367B" w:rsidRPr="00AF11D1">
        <w:t>N</w:t>
      </w:r>
      <w:bookmarkEnd w:id="0"/>
      <w:bookmarkEnd w:id="1"/>
    </w:p>
    <w:p w14:paraId="150A5070" w14:textId="43B768FD" w:rsidR="00766DDB" w:rsidRPr="00AF11D1" w:rsidRDefault="00582A5C" w:rsidP="00B47280">
      <w:pPr>
        <w:pStyle w:val="BodyText1"/>
      </w:pPr>
      <w:r w:rsidRPr="00AF11D1">
        <w:t>Được sự phân công của Khoa Kỹ thuật</w:t>
      </w:r>
      <w:r w:rsidR="00CA658A" w:rsidRPr="00AF11D1">
        <w:t xml:space="preserve"> và</w:t>
      </w:r>
      <w:r w:rsidRPr="00AF11D1">
        <w:t xml:space="preserve"> Công nghệ</w:t>
      </w:r>
      <w:r w:rsidR="00CA658A" w:rsidRPr="00AF11D1">
        <w:t>,</w:t>
      </w:r>
      <w:r w:rsidRPr="00AF11D1">
        <w:t xml:space="preserve"> </w:t>
      </w:r>
      <w:r w:rsidR="00CA658A" w:rsidRPr="00AF11D1">
        <w:t>T</w:t>
      </w:r>
      <w:r w:rsidRPr="00AF11D1">
        <w:t>rường Đại học Trà Vinh, và dưới sự hướng dẫn của cô Phạm Thị Trúc Mai</w:t>
      </w:r>
      <w:r w:rsidR="00A13170">
        <w:t xml:space="preserve"> </w:t>
      </w:r>
      <w:r w:rsidRPr="00AF11D1">
        <w:t>giảng viên Bộ môn Công nghệ thông tin của trường Đại học Trà Vinh, em đã hoàn thành đề tài “Tìm hiểu Tailwind CSS framework và xây dựng ứng dụng web minh họa”.</w:t>
      </w:r>
    </w:p>
    <w:p w14:paraId="28B0EA3B" w14:textId="2ED9A77F" w:rsidR="001A4A1A" w:rsidRPr="00AF11D1" w:rsidRDefault="001A4A1A" w:rsidP="00B47280">
      <w:pPr>
        <w:pStyle w:val="BodyText1"/>
      </w:pPr>
      <w:r w:rsidRPr="00AF11D1">
        <w:t>Để</w:t>
      </w:r>
      <w:r w:rsidR="00A13170">
        <w:t xml:space="preserve"> hoàn thành</w:t>
      </w:r>
      <w:r w:rsidRPr="00AF11D1">
        <w:t xml:space="preserve"> đề tài này, em xin chân thành cảm ơn các thầy cô</w:t>
      </w:r>
      <w:r w:rsidR="00333AD8" w:rsidRPr="00AF11D1">
        <w:t xml:space="preserve"> </w:t>
      </w:r>
      <w:r w:rsidR="00A13170">
        <w:t>g</w:t>
      </w:r>
      <w:r w:rsidR="00333AD8" w:rsidRPr="00AF11D1">
        <w:t>iảng viên</w:t>
      </w:r>
      <w:r w:rsidRPr="00AF11D1">
        <w:t xml:space="preserve"> đã tận tình hướng dẫn, giảng dạy trong suốt quá trình học tập, nghiên cứu và rèn luyện ở Trường Đại học Trà Vinh. Đặc biệt xin gửi lời cảm ơn chân thành tới </w:t>
      </w:r>
      <w:r w:rsidR="00A13170">
        <w:t>g</w:t>
      </w:r>
      <w:r w:rsidRPr="00AF11D1">
        <w:t>iảng viên hướng dẫn</w:t>
      </w:r>
      <w:r w:rsidR="00A13170">
        <w:t xml:space="preserve"> </w:t>
      </w:r>
      <w:r w:rsidRPr="00AF11D1">
        <w:t>cô Phạm Thị Trúc Mai đã tận tình, chu đáo hướng dẫn em thực hiện đề tài này.</w:t>
      </w:r>
    </w:p>
    <w:p w14:paraId="6B87CC09" w14:textId="41410C2F" w:rsidR="00DF7087" w:rsidRPr="00AF11D1" w:rsidRDefault="00180C0E" w:rsidP="00DF7087">
      <w:pPr>
        <w:pStyle w:val="BodyText1"/>
      </w:pPr>
      <w:r w:rsidRPr="00AF11D1">
        <w:t>Mặc dù đã có nhiều cố gắng để thực hiện đề tài một cách hoàn chỉnh nhất. Song do thời gian có hạn và còn hạn chế về kiến thức cho nên trong đồ án không thể tránh khỏi những thiếu sót. Em rất mong nhận được sự đóng góp ý kiến của thầy cô và bạn bè để em có thể h</w:t>
      </w:r>
      <w:r w:rsidR="00A13170">
        <w:t>oàn</w:t>
      </w:r>
      <w:r w:rsidRPr="00AF11D1">
        <w:t xml:space="preserve"> thiện đồ án này tốt hơn. </w:t>
      </w:r>
      <w:r w:rsidR="00A13170">
        <w:t>Một lần nữa</w:t>
      </w:r>
      <w:r w:rsidRPr="00AF11D1">
        <w:t xml:space="preserve"> cho em xin gửi lời cảm ơn đến quý thầy cô, chúc quý thầy cô thật nhiều s</w:t>
      </w:r>
      <w:r w:rsidR="00054482" w:rsidRPr="00AF11D1">
        <w:t>ức kh</w:t>
      </w:r>
      <w:r w:rsidR="002505FF" w:rsidRPr="00AF11D1">
        <w:t>ỏe</w:t>
      </w:r>
      <w:r w:rsidR="00054482" w:rsidRPr="00AF11D1">
        <w:t xml:space="preserve">, thành công và </w:t>
      </w:r>
      <w:r w:rsidR="00201651" w:rsidRPr="00AF11D1">
        <w:t>hạnh phúc.</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44"/>
        <w:gridCol w:w="4644"/>
      </w:tblGrid>
      <w:tr w:rsidR="00DF7087" w:rsidRPr="00AF11D1" w14:paraId="56E1E4B4" w14:textId="77777777" w:rsidTr="00A00A47">
        <w:tc>
          <w:tcPr>
            <w:tcW w:w="4644" w:type="dxa"/>
          </w:tcPr>
          <w:p w14:paraId="4E780BE1" w14:textId="77777777" w:rsidR="00DF7087" w:rsidRPr="00AF11D1" w:rsidRDefault="00DF7087" w:rsidP="00DF7087">
            <w:pPr>
              <w:pStyle w:val="BodyText1"/>
              <w:ind w:firstLine="0"/>
            </w:pPr>
          </w:p>
        </w:tc>
        <w:tc>
          <w:tcPr>
            <w:tcW w:w="4644" w:type="dxa"/>
          </w:tcPr>
          <w:p w14:paraId="6E6C96CB" w14:textId="0F229E7F" w:rsidR="00DF7087" w:rsidRPr="00AF11D1" w:rsidRDefault="00DF7087" w:rsidP="00DF7087">
            <w:pPr>
              <w:jc w:val="center"/>
            </w:pPr>
            <w:r w:rsidRPr="00AF11D1">
              <w:rPr>
                <w:b/>
                <w:bCs/>
              </w:rPr>
              <w:t>Sinh viên thực hiện</w:t>
            </w:r>
          </w:p>
        </w:tc>
      </w:tr>
    </w:tbl>
    <w:p w14:paraId="6D9C04C8" w14:textId="5A54B8A2" w:rsidR="00F64FE0" w:rsidRPr="00AF11D1" w:rsidRDefault="00125618" w:rsidP="00291AC4">
      <w:pPr>
        <w:spacing w:before="120" w:after="120"/>
        <w:jc w:val="center"/>
        <w:rPr>
          <w:b/>
          <w:bCs/>
        </w:rPr>
      </w:pPr>
      <w:r w:rsidRPr="00AF11D1">
        <w:br w:type="page"/>
      </w:r>
      <w:bookmarkStart w:id="2" w:name="_Toc154665837"/>
      <w:bookmarkStart w:id="3" w:name="_Toc155276163"/>
      <w:r w:rsidR="006A5A23" w:rsidRPr="00AF11D1">
        <w:rPr>
          <w:b/>
          <w:bCs/>
        </w:rPr>
        <w:lastRenderedPageBreak/>
        <w:t>MỤC LỤC</w:t>
      </w:r>
      <w:bookmarkEnd w:id="2"/>
      <w:bookmarkEnd w:id="3"/>
    </w:p>
    <w:p w14:paraId="26377E3E" w14:textId="6591984D" w:rsidR="006B2213" w:rsidRDefault="00E55398">
      <w:pPr>
        <w:pStyle w:val="TOC1"/>
        <w:tabs>
          <w:tab w:val="right" w:leader="dot" w:pos="9062"/>
        </w:tabs>
        <w:rPr>
          <w:rFonts w:asciiTheme="minorHAnsi" w:eastAsiaTheme="minorEastAsia" w:hAnsiTheme="minorHAnsi" w:cstheme="minorBidi"/>
          <w:noProof/>
          <w:sz w:val="22"/>
          <w:szCs w:val="22"/>
        </w:rPr>
      </w:pPr>
      <w:r w:rsidRPr="00AF11D1">
        <w:fldChar w:fldCharType="begin"/>
      </w:r>
      <w:r w:rsidRPr="00AF11D1">
        <w:instrText xml:space="preserve"> TOC \o "1-4" \h \z \u </w:instrText>
      </w:r>
      <w:r w:rsidRPr="00AF11D1">
        <w:fldChar w:fldCharType="separate"/>
      </w:r>
      <w:hyperlink w:anchor="_Toc159505228" w:history="1">
        <w:r w:rsidR="006B2213" w:rsidRPr="00504361">
          <w:rPr>
            <w:rStyle w:val="Hyperlink"/>
            <w:rFonts w:eastAsia="SimSun"/>
            <w:noProof/>
          </w:rPr>
          <w:t>LỜI CẢM ƠN</w:t>
        </w:r>
        <w:r w:rsidR="006B2213">
          <w:rPr>
            <w:noProof/>
            <w:webHidden/>
          </w:rPr>
          <w:tab/>
        </w:r>
        <w:r w:rsidR="006B2213">
          <w:rPr>
            <w:noProof/>
            <w:webHidden/>
          </w:rPr>
          <w:fldChar w:fldCharType="begin"/>
        </w:r>
        <w:r w:rsidR="006B2213">
          <w:rPr>
            <w:noProof/>
            <w:webHidden/>
          </w:rPr>
          <w:instrText xml:space="preserve"> PAGEREF _Toc159505228 \h </w:instrText>
        </w:r>
        <w:r w:rsidR="006B2213">
          <w:rPr>
            <w:noProof/>
            <w:webHidden/>
          </w:rPr>
        </w:r>
        <w:r w:rsidR="006B2213">
          <w:rPr>
            <w:noProof/>
            <w:webHidden/>
          </w:rPr>
          <w:fldChar w:fldCharType="separate"/>
        </w:r>
        <w:r w:rsidR="006B2213">
          <w:rPr>
            <w:noProof/>
            <w:webHidden/>
          </w:rPr>
          <w:t>i</w:t>
        </w:r>
        <w:r w:rsidR="006B2213">
          <w:rPr>
            <w:noProof/>
            <w:webHidden/>
          </w:rPr>
          <w:fldChar w:fldCharType="end"/>
        </w:r>
      </w:hyperlink>
    </w:p>
    <w:p w14:paraId="39F2CFFE" w14:textId="5FF7A5EB" w:rsidR="006B2213" w:rsidRDefault="006B2213">
      <w:pPr>
        <w:pStyle w:val="TOC1"/>
        <w:tabs>
          <w:tab w:val="right" w:leader="dot" w:pos="9062"/>
        </w:tabs>
        <w:rPr>
          <w:rFonts w:asciiTheme="minorHAnsi" w:eastAsiaTheme="minorEastAsia" w:hAnsiTheme="minorHAnsi" w:cstheme="minorBidi"/>
          <w:noProof/>
          <w:sz w:val="22"/>
          <w:szCs w:val="22"/>
        </w:rPr>
      </w:pPr>
      <w:hyperlink w:anchor="_Toc159505229" w:history="1">
        <w:r w:rsidRPr="00504361">
          <w:rPr>
            <w:rStyle w:val="Hyperlink"/>
            <w:rFonts w:eastAsia="SimSun"/>
            <w:noProof/>
          </w:rPr>
          <w:t>DANH MỤC HÌNH ẢNH – BẢNG BIỂU</w:t>
        </w:r>
        <w:r>
          <w:rPr>
            <w:noProof/>
            <w:webHidden/>
          </w:rPr>
          <w:tab/>
        </w:r>
        <w:r>
          <w:rPr>
            <w:noProof/>
            <w:webHidden/>
          </w:rPr>
          <w:fldChar w:fldCharType="begin"/>
        </w:r>
        <w:r>
          <w:rPr>
            <w:noProof/>
            <w:webHidden/>
          </w:rPr>
          <w:instrText xml:space="preserve"> PAGEREF _Toc159505229 \h </w:instrText>
        </w:r>
        <w:r>
          <w:rPr>
            <w:noProof/>
            <w:webHidden/>
          </w:rPr>
        </w:r>
        <w:r>
          <w:rPr>
            <w:noProof/>
            <w:webHidden/>
          </w:rPr>
          <w:fldChar w:fldCharType="separate"/>
        </w:r>
        <w:r>
          <w:rPr>
            <w:noProof/>
            <w:webHidden/>
          </w:rPr>
          <w:t>iii</w:t>
        </w:r>
        <w:r>
          <w:rPr>
            <w:noProof/>
            <w:webHidden/>
          </w:rPr>
          <w:fldChar w:fldCharType="end"/>
        </w:r>
      </w:hyperlink>
    </w:p>
    <w:p w14:paraId="332207FC" w14:textId="0D552B4F" w:rsidR="006B2213" w:rsidRDefault="006B2213">
      <w:pPr>
        <w:pStyle w:val="TOC1"/>
        <w:tabs>
          <w:tab w:val="left" w:pos="1760"/>
          <w:tab w:val="right" w:leader="dot" w:pos="9062"/>
        </w:tabs>
        <w:rPr>
          <w:rFonts w:asciiTheme="minorHAnsi" w:eastAsiaTheme="minorEastAsia" w:hAnsiTheme="minorHAnsi" w:cstheme="minorBidi"/>
          <w:noProof/>
          <w:sz w:val="22"/>
          <w:szCs w:val="22"/>
        </w:rPr>
      </w:pPr>
      <w:hyperlink w:anchor="_Toc159505230" w:history="1">
        <w:r w:rsidRPr="00504361">
          <w:rPr>
            <w:rStyle w:val="Hyperlink"/>
            <w:rFonts w:eastAsia="SimSun"/>
            <w:noProof/>
          </w:rPr>
          <w:t>CHƯƠNG 1</w:t>
        </w:r>
        <w:r>
          <w:rPr>
            <w:rFonts w:asciiTheme="minorHAnsi" w:eastAsiaTheme="minorEastAsia" w:hAnsiTheme="minorHAnsi" w:cstheme="minorBidi"/>
            <w:noProof/>
            <w:sz w:val="22"/>
            <w:szCs w:val="22"/>
          </w:rPr>
          <w:tab/>
        </w:r>
        <w:r w:rsidRPr="00504361">
          <w:rPr>
            <w:rStyle w:val="Hyperlink"/>
            <w:rFonts w:eastAsia="SimSun"/>
            <w:noProof/>
          </w:rPr>
          <w:t>GIỚI THIỆU</w:t>
        </w:r>
        <w:r>
          <w:rPr>
            <w:noProof/>
            <w:webHidden/>
          </w:rPr>
          <w:tab/>
        </w:r>
        <w:r>
          <w:rPr>
            <w:noProof/>
            <w:webHidden/>
          </w:rPr>
          <w:fldChar w:fldCharType="begin"/>
        </w:r>
        <w:r>
          <w:rPr>
            <w:noProof/>
            <w:webHidden/>
          </w:rPr>
          <w:instrText xml:space="preserve"> PAGEREF _Toc159505230 \h </w:instrText>
        </w:r>
        <w:r>
          <w:rPr>
            <w:noProof/>
            <w:webHidden/>
          </w:rPr>
        </w:r>
        <w:r>
          <w:rPr>
            <w:noProof/>
            <w:webHidden/>
          </w:rPr>
          <w:fldChar w:fldCharType="separate"/>
        </w:r>
        <w:r>
          <w:rPr>
            <w:noProof/>
            <w:webHidden/>
          </w:rPr>
          <w:t>1</w:t>
        </w:r>
        <w:r>
          <w:rPr>
            <w:noProof/>
            <w:webHidden/>
          </w:rPr>
          <w:fldChar w:fldCharType="end"/>
        </w:r>
      </w:hyperlink>
    </w:p>
    <w:p w14:paraId="7F3BFC35" w14:textId="3B9917AD" w:rsidR="00E55398" w:rsidRPr="00AF11D1" w:rsidRDefault="00E55398" w:rsidP="00E55398">
      <w:r w:rsidRPr="00AF11D1">
        <w:fldChar w:fldCharType="end"/>
      </w:r>
    </w:p>
    <w:p w14:paraId="7C5B070B" w14:textId="1CB148B7" w:rsidR="006B2213" w:rsidRPr="00AF11D1" w:rsidRDefault="006B2213" w:rsidP="006B2213">
      <w:pPr>
        <w:pStyle w:val="PageTitle"/>
        <w:jc w:val="both"/>
      </w:pPr>
      <w:r w:rsidRPr="00AF11D1">
        <w:t xml:space="preserve"> </w:t>
      </w:r>
    </w:p>
    <w:p w14:paraId="4F7779FE" w14:textId="576651AE" w:rsidR="0003628B" w:rsidRPr="00AF11D1" w:rsidRDefault="0000026C" w:rsidP="006B2213">
      <w:pPr>
        <w:pStyle w:val="PageTitle"/>
      </w:pPr>
      <w:r w:rsidRPr="00AF11D1">
        <w:br w:type="page"/>
      </w:r>
    </w:p>
    <w:p w14:paraId="1A444860" w14:textId="73887D37" w:rsidR="001E644F" w:rsidRPr="00AF11D1" w:rsidRDefault="001E644F" w:rsidP="006B2213">
      <w:pPr>
        <w:pStyle w:val="Heading1"/>
        <w:numPr>
          <w:ilvl w:val="0"/>
          <w:numId w:val="0"/>
        </w:numPr>
        <w:ind w:left="720" w:hanging="360"/>
        <w:jc w:val="both"/>
        <w:sectPr w:rsidR="001E644F" w:rsidRPr="00AF11D1" w:rsidSect="001E644F">
          <w:headerReference w:type="default" r:id="rId9"/>
          <w:footerReference w:type="even" r:id="rId10"/>
          <w:footerReference w:type="default" r:id="rId11"/>
          <w:pgSz w:w="11907" w:h="16840" w:code="9"/>
          <w:pgMar w:top="1134" w:right="1134" w:bottom="1134" w:left="1701" w:header="284" w:footer="578" w:gutter="0"/>
          <w:pgNumType w:fmt="lowerRoman"/>
          <w:cols w:space="720"/>
        </w:sectPr>
      </w:pPr>
    </w:p>
    <w:p w14:paraId="0F480D36" w14:textId="7AB7498B" w:rsidR="006B2213" w:rsidRDefault="006B2213" w:rsidP="006B2213">
      <w:pPr>
        <w:pStyle w:val="Heading1"/>
        <w:numPr>
          <w:ilvl w:val="0"/>
          <w:numId w:val="18"/>
        </w:numPr>
      </w:pPr>
      <w:bookmarkStart w:id="4" w:name="_Toc159505230"/>
      <w:r>
        <w:lastRenderedPageBreak/>
        <w:t>GIỚI THIỆU</w:t>
      </w:r>
      <w:bookmarkEnd w:id="4"/>
    </w:p>
    <w:p w14:paraId="79C529DA" w14:textId="467DB71A" w:rsidR="005557DB" w:rsidRDefault="005557DB" w:rsidP="005557DB">
      <w:pPr>
        <w:pStyle w:val="Heading2"/>
      </w:pPr>
      <w:r>
        <w:t>Phát biểu vấn đề</w:t>
      </w:r>
    </w:p>
    <w:p w14:paraId="6DCC26F7" w14:textId="77777777" w:rsidR="005557DB" w:rsidRDefault="005557DB" w:rsidP="005557DB">
      <w:pPr>
        <w:pStyle w:val="BodyText1"/>
      </w:pPr>
      <w:r>
        <w:t>Dữ liệu này cung cấp thông tin đa chiều về sự ảnh hưởng của các yếu tố y tế đối với bệnh tim, từ những yếu tố cơ bản như tuổi và giới tính đến các chỉ số sinh học như huyết áp và cholesterol, cũng như các dấu hiệu lâm sàng và điện tâm đồ. Mục tiêu của việc phân tích dữ liệu này có thể là để xây dựng các mô hình dự đoán nguy cơ bệnh tim, hiểu rõ hơn về mối liên hệ giữa các biến và bệnh lý, và phát triển phương pháp chẩn đoán và điều trị tốt hơn cho bệnh tim.</w:t>
      </w:r>
    </w:p>
    <w:p w14:paraId="5FE62F91" w14:textId="2B8DE48B" w:rsidR="005557DB" w:rsidRDefault="005557DB" w:rsidP="005557DB">
      <w:pPr>
        <w:pStyle w:val="BodyText1"/>
      </w:pPr>
      <w:r>
        <w:t>Thông qua việc phân tích dữ liệu này, các nhà nghiên cứu và chuyên gia y tế có thể tìm ra các mối quan hệ phức tạp giữa các yếu tố rủi ro và bệnh tim, từ đó giúp cải thiện quản lý bệnh lý, đưa ra các chiến lược phòng ngừa hiệu quả hơn và cung cấp sự chăm sóc y tế tốt nhất cho bệnh nhân.</w:t>
      </w:r>
    </w:p>
    <w:p w14:paraId="559DCAC1" w14:textId="73A68088" w:rsidR="005557DB" w:rsidRDefault="005557DB" w:rsidP="005557DB">
      <w:pPr>
        <w:pStyle w:val="Heading2"/>
      </w:pPr>
      <w:r>
        <w:t>Giới thiêu bộ dữ liệu</w:t>
      </w:r>
    </w:p>
    <w:p w14:paraId="1B9C5C71" w14:textId="7BC14D98" w:rsidR="005557DB" w:rsidRDefault="005557DB" w:rsidP="005557DB">
      <w:pPr>
        <w:pStyle w:val="BodyText1"/>
      </w:pPr>
      <w:r>
        <w:t>Bộ dữ liệu về bệnh tim (Heart Disease Dataset UCI) là một tập hợp các thông tin y tế quan trọng, thu thập từ các bệnh nhân để nghiên cứu về bệnh tim. Dữ liệu này cung cấp một loạt các thuộc tính, bao gồm tuổi, giới tính, các triệu chứng như loại đau ngực, huyết áp nghỉ, cholesterol, lượng đường trong máu, kết quả điện tâm đồ, nhịp tim cao nhất, sự xuất hiện của đau thắt ngực do tập thể dục, các chỉ số điện tâm đồ như mức giảm của đoạn ST và độ dốc của đoạn ST cao nhất, số lượng mạch máu lớn được tô màu bằng kỹ thuật flourosopy, và thalassemia</w:t>
      </w:r>
      <w:r>
        <w:t xml:space="preserve">. (tham khảo thêm tại đây: </w:t>
      </w:r>
      <w:hyperlink r:id="rId12" w:history="1">
        <w:r w:rsidRPr="00461EE1">
          <w:rPr>
            <w:rStyle w:val="Hyperlink"/>
          </w:rPr>
          <w:t>https://www.kaggle.com/datasets/ketangangal/heart-disease-dataset-uci/data</w:t>
        </w:r>
      </w:hyperlink>
      <w:r>
        <w:t>)</w:t>
      </w:r>
    </w:p>
    <w:p w14:paraId="7B75BFAD" w14:textId="77777777" w:rsidR="005557DB" w:rsidRDefault="005557DB" w:rsidP="005557DB">
      <w:pPr>
        <w:pStyle w:val="BodyText1"/>
      </w:pPr>
    </w:p>
    <w:p w14:paraId="5BF5993B" w14:textId="58930C0D" w:rsidR="006B2213" w:rsidRDefault="006B2213" w:rsidP="005557DB">
      <w:pPr>
        <w:pStyle w:val="BodyText1"/>
      </w:pPr>
      <w:r>
        <w:br w:type="page"/>
      </w:r>
    </w:p>
    <w:p w14:paraId="2342DB44" w14:textId="427DD8FC" w:rsidR="006B2213" w:rsidRDefault="005557DB" w:rsidP="006B2213">
      <w:pPr>
        <w:pStyle w:val="Heading1"/>
        <w:numPr>
          <w:ilvl w:val="0"/>
          <w:numId w:val="18"/>
        </w:numPr>
      </w:pPr>
      <w:r>
        <w:lastRenderedPageBreak/>
        <w:t>PHÂN TÍCH DỮ LIỆU</w:t>
      </w:r>
    </w:p>
    <w:p w14:paraId="3B761C42" w14:textId="77777777" w:rsidR="005557DB" w:rsidRPr="005557DB" w:rsidRDefault="005557DB" w:rsidP="005557DB">
      <w:pPr>
        <w:pStyle w:val="ListParagraph"/>
        <w:keepNext/>
        <w:numPr>
          <w:ilvl w:val="0"/>
          <w:numId w:val="7"/>
        </w:numPr>
        <w:spacing w:before="120" w:after="120" w:line="360" w:lineRule="auto"/>
        <w:contextualSpacing w:val="0"/>
        <w:jc w:val="left"/>
        <w:outlineLvl w:val="1"/>
        <w:rPr>
          <w:b/>
          <w:vanish/>
        </w:rPr>
      </w:pPr>
    </w:p>
    <w:p w14:paraId="70FA2245" w14:textId="0784C6B6" w:rsidR="005557DB" w:rsidRDefault="005557DB" w:rsidP="005557DB">
      <w:pPr>
        <w:pStyle w:val="Heading2"/>
      </w:pPr>
      <w:r>
        <w:t>Mô tả dữ liệu</w:t>
      </w:r>
    </w:p>
    <w:p w14:paraId="0BC7DCE2" w14:textId="0C3925F8" w:rsidR="005557DB" w:rsidRDefault="005557DB" w:rsidP="005557DB">
      <w:pPr>
        <w:pStyle w:val="Heading2"/>
      </w:pPr>
      <w:r>
        <w:t>Các câu hỏi nghiên cứu</w:t>
      </w:r>
    </w:p>
    <w:p w14:paraId="07724069" w14:textId="18D0F2C7" w:rsidR="005557DB" w:rsidRDefault="005557DB" w:rsidP="005557DB">
      <w:pPr>
        <w:pStyle w:val="Heading2"/>
      </w:pPr>
      <w:r>
        <w:t>Phân tích dữ liệu để trả lời các câu hỏi nghiên cứu</w:t>
      </w:r>
    </w:p>
    <w:p w14:paraId="22FE7A43" w14:textId="339BA83E" w:rsidR="005557DB" w:rsidRDefault="005557DB" w:rsidP="005557DB">
      <w:r>
        <w:br w:type="page"/>
      </w:r>
    </w:p>
    <w:p w14:paraId="75922ED5" w14:textId="64D89B07" w:rsidR="005557DB" w:rsidRDefault="005557DB" w:rsidP="005557DB">
      <w:pPr>
        <w:pStyle w:val="Heading1"/>
      </w:pPr>
      <w:r>
        <w:lastRenderedPageBreak/>
        <w:t>KẾT LUẬN</w:t>
      </w:r>
    </w:p>
    <w:p w14:paraId="64C0500E" w14:textId="6B193F8B" w:rsidR="005557DB" w:rsidRDefault="005557DB" w:rsidP="005557DB">
      <w:r>
        <w:br w:type="page"/>
      </w:r>
    </w:p>
    <w:p w14:paraId="42A79981" w14:textId="3AF8AB10" w:rsidR="005557DB" w:rsidRDefault="005557DB" w:rsidP="005557DB">
      <w:pPr>
        <w:pStyle w:val="PageTitle"/>
      </w:pPr>
      <w:r>
        <w:lastRenderedPageBreak/>
        <w:t>DANH SÁCH THÀNH VIÊN NHÓM</w:t>
      </w:r>
    </w:p>
    <w:tbl>
      <w:tblPr>
        <w:tblStyle w:val="TableGrid"/>
        <w:tblW w:w="0" w:type="auto"/>
        <w:tblLook w:val="04A0" w:firstRow="1" w:lastRow="0" w:firstColumn="1" w:lastColumn="0" w:noHBand="0" w:noVBand="1"/>
      </w:tblPr>
      <w:tblGrid>
        <w:gridCol w:w="1548"/>
        <w:gridCol w:w="2340"/>
        <w:gridCol w:w="1620"/>
        <w:gridCol w:w="3780"/>
      </w:tblGrid>
      <w:tr w:rsidR="005557DB" w:rsidRPr="00664E5B" w14:paraId="5CF01747" w14:textId="77777777" w:rsidTr="00664E5B">
        <w:tc>
          <w:tcPr>
            <w:tcW w:w="1548" w:type="dxa"/>
            <w:vAlign w:val="center"/>
          </w:tcPr>
          <w:p w14:paraId="6C610093" w14:textId="3761AFDC" w:rsidR="005557DB" w:rsidRPr="00664E5B" w:rsidRDefault="005557DB" w:rsidP="00664E5B">
            <w:pPr>
              <w:jc w:val="center"/>
              <w:rPr>
                <w:b/>
                <w:bCs/>
              </w:rPr>
            </w:pPr>
            <w:r w:rsidRPr="00664E5B">
              <w:rPr>
                <w:b/>
                <w:bCs/>
              </w:rPr>
              <w:t>MSSV</w:t>
            </w:r>
          </w:p>
        </w:tc>
        <w:tc>
          <w:tcPr>
            <w:tcW w:w="2340" w:type="dxa"/>
            <w:vAlign w:val="center"/>
          </w:tcPr>
          <w:p w14:paraId="605FEB6E" w14:textId="7D64515C" w:rsidR="005557DB" w:rsidRPr="00664E5B" w:rsidRDefault="005557DB" w:rsidP="00664E5B">
            <w:pPr>
              <w:jc w:val="center"/>
              <w:rPr>
                <w:b/>
                <w:bCs/>
              </w:rPr>
            </w:pPr>
            <w:r w:rsidRPr="00664E5B">
              <w:rPr>
                <w:b/>
                <w:bCs/>
              </w:rPr>
              <w:t>Họ tên</w:t>
            </w:r>
          </w:p>
        </w:tc>
        <w:tc>
          <w:tcPr>
            <w:tcW w:w="1620" w:type="dxa"/>
            <w:vAlign w:val="center"/>
          </w:tcPr>
          <w:p w14:paraId="5AD7C7AE" w14:textId="51251118" w:rsidR="005557DB" w:rsidRPr="00664E5B" w:rsidRDefault="005557DB" w:rsidP="00664E5B">
            <w:pPr>
              <w:jc w:val="center"/>
              <w:rPr>
                <w:b/>
                <w:bCs/>
              </w:rPr>
            </w:pPr>
            <w:r w:rsidRPr="00664E5B">
              <w:rPr>
                <w:b/>
                <w:bCs/>
              </w:rPr>
              <w:t>Lớp</w:t>
            </w:r>
          </w:p>
        </w:tc>
        <w:tc>
          <w:tcPr>
            <w:tcW w:w="3780" w:type="dxa"/>
            <w:vAlign w:val="center"/>
          </w:tcPr>
          <w:p w14:paraId="23144D8E" w14:textId="4C1656BA" w:rsidR="005557DB" w:rsidRPr="00664E5B" w:rsidRDefault="005557DB" w:rsidP="00664E5B">
            <w:pPr>
              <w:jc w:val="center"/>
              <w:rPr>
                <w:b/>
                <w:bCs/>
              </w:rPr>
            </w:pPr>
            <w:r w:rsidRPr="00664E5B">
              <w:rPr>
                <w:b/>
                <w:bCs/>
              </w:rPr>
              <w:t>Công việc</w:t>
            </w:r>
          </w:p>
        </w:tc>
      </w:tr>
      <w:tr w:rsidR="005557DB" w:rsidRPr="00664E5B" w14:paraId="00CDF625" w14:textId="77777777" w:rsidTr="00664E5B">
        <w:tc>
          <w:tcPr>
            <w:tcW w:w="1548" w:type="dxa"/>
            <w:vAlign w:val="center"/>
          </w:tcPr>
          <w:p w14:paraId="01B9DEB5" w14:textId="63623889" w:rsidR="005557DB" w:rsidRPr="00664E5B" w:rsidRDefault="00664E5B" w:rsidP="00664E5B">
            <w:pPr>
              <w:jc w:val="center"/>
            </w:pPr>
            <w:r>
              <w:t>110121055</w:t>
            </w:r>
          </w:p>
        </w:tc>
        <w:tc>
          <w:tcPr>
            <w:tcW w:w="2340" w:type="dxa"/>
            <w:vAlign w:val="center"/>
          </w:tcPr>
          <w:p w14:paraId="52A1660C" w14:textId="3DB25C0C" w:rsidR="005557DB" w:rsidRPr="00664E5B" w:rsidRDefault="00664E5B" w:rsidP="00664E5B">
            <w:pPr>
              <w:jc w:val="center"/>
            </w:pPr>
            <w:r>
              <w:t>Phạm Hữu Lộc</w:t>
            </w:r>
          </w:p>
        </w:tc>
        <w:tc>
          <w:tcPr>
            <w:tcW w:w="1620" w:type="dxa"/>
            <w:vAlign w:val="center"/>
          </w:tcPr>
          <w:p w14:paraId="14D4BF38" w14:textId="615EFB77" w:rsidR="005557DB" w:rsidRPr="00664E5B" w:rsidRDefault="00664E5B" w:rsidP="00664E5B">
            <w:pPr>
              <w:jc w:val="center"/>
            </w:pPr>
            <w:r>
              <w:t>DA21TTB</w:t>
            </w:r>
          </w:p>
        </w:tc>
        <w:tc>
          <w:tcPr>
            <w:tcW w:w="3780" w:type="dxa"/>
            <w:vAlign w:val="center"/>
          </w:tcPr>
          <w:p w14:paraId="40B87E31" w14:textId="77777777" w:rsidR="005557DB" w:rsidRPr="00664E5B" w:rsidRDefault="005557DB" w:rsidP="00664E5B">
            <w:pPr>
              <w:jc w:val="left"/>
            </w:pPr>
          </w:p>
        </w:tc>
      </w:tr>
      <w:tr w:rsidR="005557DB" w:rsidRPr="00664E5B" w14:paraId="70038AC1" w14:textId="77777777" w:rsidTr="00664E5B">
        <w:tc>
          <w:tcPr>
            <w:tcW w:w="1548" w:type="dxa"/>
            <w:vAlign w:val="center"/>
          </w:tcPr>
          <w:p w14:paraId="7868A2D5" w14:textId="5E37B1B4" w:rsidR="005557DB" w:rsidRPr="00664E5B" w:rsidRDefault="00664E5B" w:rsidP="00664E5B">
            <w:pPr>
              <w:jc w:val="center"/>
            </w:pPr>
            <w:r>
              <w:t>110121066</w:t>
            </w:r>
          </w:p>
        </w:tc>
        <w:tc>
          <w:tcPr>
            <w:tcW w:w="2340" w:type="dxa"/>
            <w:vAlign w:val="center"/>
          </w:tcPr>
          <w:p w14:paraId="613BCAD3" w14:textId="590F2D09" w:rsidR="005557DB" w:rsidRPr="00664E5B" w:rsidRDefault="00664E5B" w:rsidP="00664E5B">
            <w:pPr>
              <w:jc w:val="center"/>
            </w:pPr>
            <w:r>
              <w:t>Trần Trung Nghĩa</w:t>
            </w:r>
          </w:p>
        </w:tc>
        <w:tc>
          <w:tcPr>
            <w:tcW w:w="1620" w:type="dxa"/>
            <w:vAlign w:val="center"/>
          </w:tcPr>
          <w:p w14:paraId="4DE0F95C" w14:textId="2EA41AAD" w:rsidR="005557DB" w:rsidRPr="00664E5B" w:rsidRDefault="00664E5B" w:rsidP="00664E5B">
            <w:pPr>
              <w:jc w:val="center"/>
            </w:pPr>
            <w:r>
              <w:t>DA21TTB</w:t>
            </w:r>
          </w:p>
        </w:tc>
        <w:tc>
          <w:tcPr>
            <w:tcW w:w="3780" w:type="dxa"/>
            <w:vAlign w:val="center"/>
          </w:tcPr>
          <w:p w14:paraId="4ACB302A" w14:textId="77777777" w:rsidR="005557DB" w:rsidRPr="00664E5B" w:rsidRDefault="005557DB" w:rsidP="00664E5B">
            <w:pPr>
              <w:jc w:val="left"/>
            </w:pPr>
          </w:p>
        </w:tc>
      </w:tr>
      <w:tr w:rsidR="005557DB" w:rsidRPr="00664E5B" w14:paraId="5B09480F" w14:textId="77777777" w:rsidTr="00664E5B">
        <w:tc>
          <w:tcPr>
            <w:tcW w:w="1548" w:type="dxa"/>
            <w:vAlign w:val="center"/>
          </w:tcPr>
          <w:p w14:paraId="52EF039A" w14:textId="77777777" w:rsidR="005557DB" w:rsidRPr="00664E5B" w:rsidRDefault="005557DB" w:rsidP="00664E5B">
            <w:pPr>
              <w:jc w:val="center"/>
            </w:pPr>
          </w:p>
        </w:tc>
        <w:tc>
          <w:tcPr>
            <w:tcW w:w="2340" w:type="dxa"/>
            <w:vAlign w:val="center"/>
          </w:tcPr>
          <w:p w14:paraId="3669FD98" w14:textId="37ACCACE" w:rsidR="005557DB" w:rsidRPr="00664E5B" w:rsidRDefault="00664E5B" w:rsidP="00664E5B">
            <w:pPr>
              <w:jc w:val="center"/>
            </w:pPr>
            <w:r>
              <w:t>Cao Thị Thúy Vy</w:t>
            </w:r>
          </w:p>
        </w:tc>
        <w:tc>
          <w:tcPr>
            <w:tcW w:w="1620" w:type="dxa"/>
            <w:vAlign w:val="center"/>
          </w:tcPr>
          <w:p w14:paraId="1B32711C" w14:textId="77777777" w:rsidR="005557DB" w:rsidRPr="00664E5B" w:rsidRDefault="005557DB" w:rsidP="00664E5B">
            <w:pPr>
              <w:jc w:val="center"/>
            </w:pPr>
          </w:p>
        </w:tc>
        <w:tc>
          <w:tcPr>
            <w:tcW w:w="3780" w:type="dxa"/>
            <w:vAlign w:val="center"/>
          </w:tcPr>
          <w:p w14:paraId="7929FE2F" w14:textId="77777777" w:rsidR="005557DB" w:rsidRPr="00664E5B" w:rsidRDefault="005557DB" w:rsidP="00664E5B">
            <w:pPr>
              <w:jc w:val="left"/>
            </w:pPr>
          </w:p>
        </w:tc>
      </w:tr>
    </w:tbl>
    <w:p w14:paraId="70C762D8" w14:textId="77777777" w:rsidR="005557DB" w:rsidRPr="005557DB" w:rsidRDefault="005557DB" w:rsidP="005557DB"/>
    <w:sectPr w:rsidR="005557DB" w:rsidRPr="005557DB" w:rsidSect="00042F68">
      <w:headerReference w:type="default" r:id="rId13"/>
      <w:pgSz w:w="11907" w:h="16840" w:code="9"/>
      <w:pgMar w:top="1134" w:right="1134" w:bottom="1134" w:left="1701" w:header="288" w:footer="576" w:gutter="0"/>
      <w:pgNumType w:start="1"/>
      <w:cols w:space="720"/>
    </w:sectPr>
  </w:body>
</w:document>
</file>

<file path=word/customizations.xml><?xml version="1.0" encoding="utf-8"?>
<wne:tcg xmlns:r="http://schemas.openxmlformats.org/officeDocument/2006/relationships" xmlns:wne="http://schemas.microsoft.com/office/word/2006/wordml">
  <wne:keymaps>
    <wne:keymap wne:kcmPrimary="0643">
      <wne:acd wne:acdName="acd0"/>
    </wne:keymap>
  </wne:keymaps>
  <wne:toolbars>
    <wne:acdManifest>
      <wne:acdEntry wne:acdName="acd0"/>
    </wne:acdManifest>
  </wne:toolbars>
  <wne:acds>
    <wne:acd wne:argValue="AgBDAG8AZABlACAAaQBuACAAbABpAG4AZQA=" wne:acdName="acd0"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B71242" w14:textId="77777777" w:rsidR="005B3349" w:rsidRDefault="005B3349" w:rsidP="00116727">
      <w:r>
        <w:separator/>
      </w:r>
    </w:p>
  </w:endnote>
  <w:endnote w:type="continuationSeparator" w:id="0">
    <w:p w14:paraId="6B71D5F9" w14:textId="77777777" w:rsidR="005B3349" w:rsidRDefault="005B3349" w:rsidP="001167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B784FC" w14:textId="77777777" w:rsidR="006432DA" w:rsidRPr="007B120F" w:rsidRDefault="006432DA" w:rsidP="00023CC4">
    <w:pPr>
      <w:pStyle w:val="Footer"/>
      <w:framePr w:wrap="around" w:vAnchor="text" w:hAnchor="margin" w:xAlign="right" w:y="1"/>
      <w:rPr>
        <w:rStyle w:val="PageNumber"/>
      </w:rPr>
    </w:pPr>
    <w:r w:rsidRPr="007B120F">
      <w:rPr>
        <w:rStyle w:val="PageNumber"/>
      </w:rPr>
      <w:fldChar w:fldCharType="begin"/>
    </w:r>
    <w:r w:rsidRPr="007B120F">
      <w:rPr>
        <w:rStyle w:val="PageNumber"/>
      </w:rPr>
      <w:instrText xml:space="preserve">PAGE  </w:instrText>
    </w:r>
    <w:r w:rsidRPr="007B120F">
      <w:rPr>
        <w:rStyle w:val="PageNumber"/>
      </w:rPr>
      <w:fldChar w:fldCharType="end"/>
    </w:r>
  </w:p>
  <w:p w14:paraId="14758FBE" w14:textId="77777777" w:rsidR="006432DA" w:rsidRPr="007B120F" w:rsidRDefault="006432D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188626" w14:textId="1E6E43DF" w:rsidR="006432DA" w:rsidRDefault="006432DA" w:rsidP="00DC499E">
    <w:pPr>
      <w:pStyle w:val="Footer"/>
      <w:pBdr>
        <w:top w:val="thinThickSmallGap" w:sz="24" w:space="1" w:color="auto"/>
      </w:pBdr>
      <w:tabs>
        <w:tab w:val="clear" w:pos="8640"/>
      </w:tabs>
    </w:pPr>
    <w:r>
      <w:t>Phạm Hữu Lộc</w:t>
    </w:r>
    <w:r>
      <w:ptab w:relativeTo="margin" w:alignment="center" w:leader="none"/>
    </w:r>
    <w:r>
      <w:ptab w:relativeTo="margin" w:alignment="right" w:leader="none"/>
    </w:r>
    <w:r w:rsidRPr="00557536">
      <w:fldChar w:fldCharType="begin"/>
    </w:r>
    <w:r w:rsidRPr="00557536">
      <w:instrText xml:space="preserve"> PAGE   \* MERGEFORMAT </w:instrText>
    </w:r>
    <w:r w:rsidRPr="00557536">
      <w:fldChar w:fldCharType="separate"/>
    </w:r>
    <w:r w:rsidR="0093089D">
      <w:rPr>
        <w:noProof/>
      </w:rPr>
      <w:t>20</w:t>
    </w:r>
    <w:r w:rsidRPr="00557536">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B0B853" w14:textId="77777777" w:rsidR="005B3349" w:rsidRDefault="005B3349" w:rsidP="00116727">
      <w:r>
        <w:separator/>
      </w:r>
    </w:p>
  </w:footnote>
  <w:footnote w:type="continuationSeparator" w:id="0">
    <w:p w14:paraId="76F99FA9" w14:textId="77777777" w:rsidR="005B3349" w:rsidRDefault="005B3349" w:rsidP="0011672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3D5F94" w14:textId="0E7B7408" w:rsidR="006432DA" w:rsidRPr="007C37DA" w:rsidRDefault="009074EE" w:rsidP="006D2252">
    <w:pPr>
      <w:pStyle w:val="Header"/>
      <w:pBdr>
        <w:bottom w:val="thickThinSmallGap" w:sz="24" w:space="1" w:color="auto"/>
      </w:pBdr>
      <w:rPr>
        <w:szCs w:val="26"/>
      </w:rPr>
    </w:pPr>
    <w:r>
      <w:rPr>
        <w:szCs w:val="26"/>
      </w:rPr>
      <w:t>Thống kê và phân tích dữ liệu về bệnh tim</w:t>
    </w:r>
    <w:r w:rsidR="00537E1A">
      <w:rPr>
        <w:szCs w:val="26"/>
      </w:rPr>
      <w: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4D3077" w14:textId="22E986A7" w:rsidR="009074EE" w:rsidRPr="007C37DA" w:rsidRDefault="009074EE" w:rsidP="006D2252">
    <w:pPr>
      <w:pStyle w:val="Header"/>
      <w:pBdr>
        <w:bottom w:val="thickThinSmallGap" w:sz="24" w:space="1" w:color="auto"/>
      </w:pBdr>
      <w:rPr>
        <w:szCs w:val="26"/>
      </w:rPr>
    </w:pPr>
    <w:r>
      <w:rPr>
        <w:szCs w:val="26"/>
      </w:rPr>
      <w:t>Thống kê và phân tích dữ liệu về bệnh tim.</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C10D78"/>
    <w:multiLevelType w:val="hybridMultilevel"/>
    <w:tmpl w:val="C8AE37B6"/>
    <w:lvl w:ilvl="0" w:tplc="5E9A8D6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723B8B"/>
    <w:multiLevelType w:val="hybridMultilevel"/>
    <w:tmpl w:val="D034F644"/>
    <w:lvl w:ilvl="0" w:tplc="E1A29E34">
      <w:start w:val="1"/>
      <w:numFmt w:val="decimal"/>
      <w:lvlText w:val="%1."/>
      <w:lvlJc w:val="left"/>
      <w:pPr>
        <w:ind w:left="3600" w:hanging="360"/>
      </w:pPr>
      <w:rPr>
        <w:rFonts w:hint="default"/>
        <w:b w:val="0"/>
        <w:bCs w:val="0"/>
      </w:r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2" w15:restartNumberingAfterBreak="0">
    <w:nsid w:val="09146BC0"/>
    <w:multiLevelType w:val="hybridMultilevel"/>
    <w:tmpl w:val="3758B28A"/>
    <w:lvl w:ilvl="0" w:tplc="42A62C9E">
      <w:start w:val="1"/>
      <w:numFmt w:val="decimal"/>
      <w:lvlText w:val="%1."/>
      <w:lvlJc w:val="left"/>
      <w:pPr>
        <w:ind w:left="1353" w:hanging="360"/>
      </w:pPr>
      <w:rPr>
        <w:rFonts w:hint="default"/>
        <w:b w:val="0"/>
        <w:bCs w:val="0"/>
      </w:rPr>
    </w:lvl>
    <w:lvl w:ilvl="1" w:tplc="04090019" w:tentative="1">
      <w:start w:val="1"/>
      <w:numFmt w:val="lowerLetter"/>
      <w:lvlText w:val="%2."/>
      <w:lvlJc w:val="left"/>
      <w:pPr>
        <w:ind w:left="-807" w:hanging="360"/>
      </w:pPr>
    </w:lvl>
    <w:lvl w:ilvl="2" w:tplc="0409001B" w:tentative="1">
      <w:start w:val="1"/>
      <w:numFmt w:val="lowerRoman"/>
      <w:lvlText w:val="%3."/>
      <w:lvlJc w:val="right"/>
      <w:pPr>
        <w:ind w:left="-87" w:hanging="180"/>
      </w:pPr>
    </w:lvl>
    <w:lvl w:ilvl="3" w:tplc="0409000F" w:tentative="1">
      <w:start w:val="1"/>
      <w:numFmt w:val="decimal"/>
      <w:lvlText w:val="%4."/>
      <w:lvlJc w:val="left"/>
      <w:pPr>
        <w:ind w:left="633" w:hanging="360"/>
      </w:pPr>
    </w:lvl>
    <w:lvl w:ilvl="4" w:tplc="04090019" w:tentative="1">
      <w:start w:val="1"/>
      <w:numFmt w:val="lowerLetter"/>
      <w:lvlText w:val="%5."/>
      <w:lvlJc w:val="left"/>
      <w:pPr>
        <w:ind w:left="1353" w:hanging="360"/>
      </w:pPr>
    </w:lvl>
    <w:lvl w:ilvl="5" w:tplc="0409001B" w:tentative="1">
      <w:start w:val="1"/>
      <w:numFmt w:val="lowerRoman"/>
      <w:lvlText w:val="%6."/>
      <w:lvlJc w:val="right"/>
      <w:pPr>
        <w:ind w:left="2073" w:hanging="180"/>
      </w:pPr>
    </w:lvl>
    <w:lvl w:ilvl="6" w:tplc="0409000F" w:tentative="1">
      <w:start w:val="1"/>
      <w:numFmt w:val="decimal"/>
      <w:lvlText w:val="%7."/>
      <w:lvlJc w:val="left"/>
      <w:pPr>
        <w:ind w:left="2793" w:hanging="360"/>
      </w:pPr>
    </w:lvl>
    <w:lvl w:ilvl="7" w:tplc="04090019" w:tentative="1">
      <w:start w:val="1"/>
      <w:numFmt w:val="lowerLetter"/>
      <w:lvlText w:val="%8."/>
      <w:lvlJc w:val="left"/>
      <w:pPr>
        <w:ind w:left="3513" w:hanging="360"/>
      </w:pPr>
    </w:lvl>
    <w:lvl w:ilvl="8" w:tplc="0409001B" w:tentative="1">
      <w:start w:val="1"/>
      <w:numFmt w:val="lowerRoman"/>
      <w:lvlText w:val="%9."/>
      <w:lvlJc w:val="right"/>
      <w:pPr>
        <w:ind w:left="4233" w:hanging="180"/>
      </w:pPr>
    </w:lvl>
  </w:abstractNum>
  <w:abstractNum w:abstractNumId="3" w15:restartNumberingAfterBreak="0">
    <w:nsid w:val="17FE1AAA"/>
    <w:multiLevelType w:val="hybridMultilevel"/>
    <w:tmpl w:val="5880B558"/>
    <w:lvl w:ilvl="0" w:tplc="79D2105E">
      <w:start w:val="1"/>
      <w:numFmt w:val="decimal"/>
      <w:lvlText w:val="CHƯƠNG %1"/>
      <w:lvlJc w:val="center"/>
      <w:pPr>
        <w:ind w:left="431" w:hanging="360"/>
      </w:pPr>
      <w:rPr>
        <w:rFonts w:ascii="Times New Roman" w:hAnsi="Times New Roman" w:hint="default"/>
        <w:b/>
        <w:i w:val="0"/>
        <w:sz w:val="26"/>
      </w:rPr>
    </w:lvl>
    <w:lvl w:ilvl="1" w:tplc="04090019" w:tentative="1">
      <w:start w:val="1"/>
      <w:numFmt w:val="lowerLetter"/>
      <w:lvlText w:val="%2."/>
      <w:lvlJc w:val="left"/>
      <w:pPr>
        <w:ind w:left="1151" w:hanging="360"/>
      </w:pPr>
    </w:lvl>
    <w:lvl w:ilvl="2" w:tplc="0409001B" w:tentative="1">
      <w:start w:val="1"/>
      <w:numFmt w:val="lowerRoman"/>
      <w:lvlText w:val="%3."/>
      <w:lvlJc w:val="right"/>
      <w:pPr>
        <w:ind w:left="1871" w:hanging="180"/>
      </w:pPr>
    </w:lvl>
    <w:lvl w:ilvl="3" w:tplc="0409000F" w:tentative="1">
      <w:start w:val="1"/>
      <w:numFmt w:val="decimal"/>
      <w:lvlText w:val="%4."/>
      <w:lvlJc w:val="left"/>
      <w:pPr>
        <w:ind w:left="2591" w:hanging="360"/>
      </w:pPr>
    </w:lvl>
    <w:lvl w:ilvl="4" w:tplc="04090019" w:tentative="1">
      <w:start w:val="1"/>
      <w:numFmt w:val="lowerLetter"/>
      <w:lvlText w:val="%5."/>
      <w:lvlJc w:val="left"/>
      <w:pPr>
        <w:ind w:left="3311" w:hanging="360"/>
      </w:pPr>
    </w:lvl>
    <w:lvl w:ilvl="5" w:tplc="0409001B" w:tentative="1">
      <w:start w:val="1"/>
      <w:numFmt w:val="lowerRoman"/>
      <w:lvlText w:val="%6."/>
      <w:lvlJc w:val="right"/>
      <w:pPr>
        <w:ind w:left="4031" w:hanging="180"/>
      </w:pPr>
    </w:lvl>
    <w:lvl w:ilvl="6" w:tplc="0409000F" w:tentative="1">
      <w:start w:val="1"/>
      <w:numFmt w:val="decimal"/>
      <w:lvlText w:val="%7."/>
      <w:lvlJc w:val="left"/>
      <w:pPr>
        <w:ind w:left="4751" w:hanging="360"/>
      </w:pPr>
    </w:lvl>
    <w:lvl w:ilvl="7" w:tplc="04090019" w:tentative="1">
      <w:start w:val="1"/>
      <w:numFmt w:val="lowerLetter"/>
      <w:lvlText w:val="%8."/>
      <w:lvlJc w:val="left"/>
      <w:pPr>
        <w:ind w:left="5471" w:hanging="360"/>
      </w:pPr>
    </w:lvl>
    <w:lvl w:ilvl="8" w:tplc="0409001B" w:tentative="1">
      <w:start w:val="1"/>
      <w:numFmt w:val="lowerRoman"/>
      <w:lvlText w:val="%9."/>
      <w:lvlJc w:val="right"/>
      <w:pPr>
        <w:ind w:left="6191" w:hanging="180"/>
      </w:pPr>
    </w:lvl>
  </w:abstractNum>
  <w:abstractNum w:abstractNumId="4" w15:restartNumberingAfterBreak="0">
    <w:nsid w:val="1CC72EC7"/>
    <w:multiLevelType w:val="hybridMultilevel"/>
    <w:tmpl w:val="77AC78C2"/>
    <w:lvl w:ilvl="0" w:tplc="0409000F">
      <w:start w:val="1"/>
      <w:numFmt w:val="decimal"/>
      <w:lvlText w:val="%1."/>
      <w:lvlJc w:val="lef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5" w15:restartNumberingAfterBreak="0">
    <w:nsid w:val="22717117"/>
    <w:multiLevelType w:val="hybridMultilevel"/>
    <w:tmpl w:val="2B2EDDB6"/>
    <w:lvl w:ilvl="0" w:tplc="EB768EBE">
      <w:start w:val="1"/>
      <w:numFmt w:val="decimal"/>
      <w:lvlText w:val="CHƯƠNG %1"/>
      <w:lvlJc w:val="center"/>
      <w:pPr>
        <w:ind w:left="791" w:hanging="360"/>
      </w:pPr>
      <w:rPr>
        <w:rFonts w:ascii="Times New Roman" w:hAnsi="Times New Roman" w:hint="default"/>
        <w:b/>
        <w:i w:val="0"/>
        <w:sz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A037A2F"/>
    <w:multiLevelType w:val="hybridMultilevel"/>
    <w:tmpl w:val="A2E6CBCC"/>
    <w:lvl w:ilvl="0" w:tplc="FF446C12">
      <w:start w:val="1"/>
      <w:numFmt w:val="decimal"/>
      <w:pStyle w:val="Heading1"/>
      <w:lvlText w:val="CHƯƠNG %1"/>
      <w:lvlJc w:val="center"/>
      <w:pPr>
        <w:ind w:left="720" w:hanging="360"/>
      </w:pPr>
      <w:rPr>
        <w:rFonts w:ascii="Times New Roman" w:hAnsi="Times New Roman" w:hint="default"/>
        <w:b/>
        <w:i w:val="0"/>
        <w:sz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A9B1CF8"/>
    <w:multiLevelType w:val="multilevel"/>
    <w:tmpl w:val="1C7E6860"/>
    <w:lvl w:ilvl="0">
      <w:start w:val="1"/>
      <w:numFmt w:val="decimal"/>
      <w:lvlText w:val="CHƯƠNG %1"/>
      <w:lvlJc w:val="left"/>
      <w:pPr>
        <w:tabs>
          <w:tab w:val="num" w:pos="0"/>
        </w:tabs>
        <w:ind w:left="432" w:hanging="432"/>
      </w:pPr>
      <w:rPr>
        <w:rFonts w:ascii="Times New Roman" w:hAnsi="Times New Roman" w:hint="default"/>
        <w:b/>
        <w:i w:val="0"/>
        <w:sz w:val="28"/>
      </w:rPr>
    </w:lvl>
    <w:lvl w:ilvl="1">
      <w:start w:val="1"/>
      <w:numFmt w:val="decimal"/>
      <w:lvlText w:val="2.%2"/>
      <w:lvlJc w:val="left"/>
      <w:pPr>
        <w:tabs>
          <w:tab w:val="num" w:pos="0"/>
        </w:tabs>
        <w:ind w:left="576" w:hanging="576"/>
      </w:pPr>
      <w:rPr>
        <w:rFonts w:ascii="Times New Roman" w:hAnsi="Times New Roman" w:hint="default"/>
        <w:b/>
        <w:i w:val="0"/>
        <w:sz w:val="26"/>
      </w:rPr>
    </w:lvl>
    <w:lvl w:ilvl="2">
      <w:start w:val="1"/>
      <w:numFmt w:val="decimal"/>
      <w:lvlText w:val="2.%2.%3"/>
      <w:lvlJc w:val="left"/>
      <w:pPr>
        <w:tabs>
          <w:tab w:val="num" w:pos="0"/>
        </w:tabs>
        <w:ind w:left="720" w:hanging="720"/>
      </w:pPr>
      <w:rPr>
        <w:rFonts w:ascii="Times New Roman" w:hAnsi="Times New Roman" w:hint="default"/>
        <w:b/>
        <w:i w:val="0"/>
        <w:sz w:val="26"/>
      </w:rPr>
    </w:lvl>
    <w:lvl w:ilvl="3">
      <w:start w:val="1"/>
      <w:numFmt w:val="decimal"/>
      <w:lvlText w:val="2.%2.%3.%4"/>
      <w:lvlJc w:val="left"/>
      <w:pPr>
        <w:tabs>
          <w:tab w:val="num" w:pos="0"/>
        </w:tabs>
        <w:ind w:left="864" w:hanging="864"/>
      </w:pPr>
      <w:rPr>
        <w:rFonts w:ascii="Times New Roman" w:hAnsi="Times New Roman" w:hint="default"/>
        <w:b/>
        <w:i w:val="0"/>
        <w:sz w:val="26"/>
      </w:rPr>
    </w:lvl>
    <w:lvl w:ilvl="4">
      <w:start w:val="1"/>
      <w:numFmt w:val="decimal"/>
      <w:lvlText w:val="%1.%2.%3.%4.%5"/>
      <w:lvlJc w:val="left"/>
      <w:pPr>
        <w:tabs>
          <w:tab w:val="num" w:pos="0"/>
        </w:tabs>
        <w:ind w:left="1008" w:hanging="1008"/>
      </w:pPr>
      <w:rPr>
        <w:rFonts w:hint="default"/>
      </w:rPr>
    </w:lvl>
    <w:lvl w:ilvl="5">
      <w:start w:val="1"/>
      <w:numFmt w:val="decimal"/>
      <w:lvlText w:val="%1.%2.%3.%4.%5.%6"/>
      <w:lvlJc w:val="left"/>
      <w:pPr>
        <w:tabs>
          <w:tab w:val="num" w:pos="0"/>
        </w:tabs>
        <w:ind w:left="1152" w:hanging="1152"/>
      </w:pPr>
      <w:rPr>
        <w:rFonts w:hint="default"/>
      </w:rPr>
    </w:lvl>
    <w:lvl w:ilvl="6">
      <w:start w:val="1"/>
      <w:numFmt w:val="decimal"/>
      <w:lvlText w:val="%1.%2.%3.%4.%5.%6.%7"/>
      <w:lvlJc w:val="left"/>
      <w:pPr>
        <w:tabs>
          <w:tab w:val="num" w:pos="0"/>
        </w:tabs>
        <w:ind w:left="1296" w:hanging="1296"/>
      </w:pPr>
      <w:rPr>
        <w:rFonts w:hint="default"/>
      </w:rPr>
    </w:lvl>
    <w:lvl w:ilvl="7">
      <w:start w:val="1"/>
      <w:numFmt w:val="decimal"/>
      <w:lvlText w:val="%1.%2.%3.%4.%5.%6.%7.%8"/>
      <w:lvlJc w:val="left"/>
      <w:pPr>
        <w:tabs>
          <w:tab w:val="num" w:pos="0"/>
        </w:tabs>
        <w:ind w:left="1440" w:hanging="1440"/>
      </w:pPr>
      <w:rPr>
        <w:rFonts w:hint="default"/>
      </w:rPr>
    </w:lvl>
    <w:lvl w:ilvl="8">
      <w:start w:val="1"/>
      <w:numFmt w:val="decimal"/>
      <w:lvlText w:val="%1.%2.%3.%4.%5.%6.%7.%8.%9"/>
      <w:lvlJc w:val="left"/>
      <w:pPr>
        <w:tabs>
          <w:tab w:val="num" w:pos="0"/>
        </w:tabs>
        <w:ind w:left="1584" w:hanging="1584"/>
      </w:pPr>
      <w:rPr>
        <w:rFonts w:hint="default"/>
      </w:rPr>
    </w:lvl>
  </w:abstractNum>
  <w:abstractNum w:abstractNumId="8" w15:restartNumberingAfterBreak="0">
    <w:nsid w:val="3C233C57"/>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9" w15:restartNumberingAfterBreak="0">
    <w:nsid w:val="5DA41534"/>
    <w:multiLevelType w:val="hybridMultilevel"/>
    <w:tmpl w:val="92684C94"/>
    <w:lvl w:ilvl="0" w:tplc="84205334">
      <w:start w:val="1"/>
      <w:numFmt w:val="decimal"/>
      <w:lvlText w:val="CHƯƠNG %1"/>
      <w:lvlJc w:val="center"/>
      <w:pPr>
        <w:ind w:left="1211" w:hanging="360"/>
      </w:pPr>
      <w:rPr>
        <w:rFonts w:ascii="Times New Roman" w:hAnsi="Times New Roman" w:hint="default"/>
        <w:b/>
        <w:i w:val="0"/>
        <w:sz w:val="26"/>
      </w:rPr>
    </w:lvl>
    <w:lvl w:ilvl="1" w:tplc="04090019" w:tentative="1">
      <w:start w:val="1"/>
      <w:numFmt w:val="lowerLetter"/>
      <w:lvlText w:val="%2."/>
      <w:lvlJc w:val="left"/>
      <w:pPr>
        <w:ind w:left="2231" w:hanging="360"/>
      </w:pPr>
    </w:lvl>
    <w:lvl w:ilvl="2" w:tplc="0409001B" w:tentative="1">
      <w:start w:val="1"/>
      <w:numFmt w:val="lowerRoman"/>
      <w:lvlText w:val="%3."/>
      <w:lvlJc w:val="right"/>
      <w:pPr>
        <w:ind w:left="2951" w:hanging="180"/>
      </w:pPr>
    </w:lvl>
    <w:lvl w:ilvl="3" w:tplc="0409000F" w:tentative="1">
      <w:start w:val="1"/>
      <w:numFmt w:val="decimal"/>
      <w:lvlText w:val="%4."/>
      <w:lvlJc w:val="left"/>
      <w:pPr>
        <w:ind w:left="3671" w:hanging="360"/>
      </w:pPr>
    </w:lvl>
    <w:lvl w:ilvl="4" w:tplc="04090019" w:tentative="1">
      <w:start w:val="1"/>
      <w:numFmt w:val="lowerLetter"/>
      <w:lvlText w:val="%5."/>
      <w:lvlJc w:val="left"/>
      <w:pPr>
        <w:ind w:left="4391" w:hanging="360"/>
      </w:pPr>
    </w:lvl>
    <w:lvl w:ilvl="5" w:tplc="0409001B" w:tentative="1">
      <w:start w:val="1"/>
      <w:numFmt w:val="lowerRoman"/>
      <w:lvlText w:val="%6."/>
      <w:lvlJc w:val="right"/>
      <w:pPr>
        <w:ind w:left="5111" w:hanging="180"/>
      </w:pPr>
    </w:lvl>
    <w:lvl w:ilvl="6" w:tplc="0409000F" w:tentative="1">
      <w:start w:val="1"/>
      <w:numFmt w:val="decimal"/>
      <w:lvlText w:val="%7."/>
      <w:lvlJc w:val="left"/>
      <w:pPr>
        <w:ind w:left="5831" w:hanging="360"/>
      </w:pPr>
    </w:lvl>
    <w:lvl w:ilvl="7" w:tplc="04090019" w:tentative="1">
      <w:start w:val="1"/>
      <w:numFmt w:val="lowerLetter"/>
      <w:lvlText w:val="%8."/>
      <w:lvlJc w:val="left"/>
      <w:pPr>
        <w:ind w:left="6551" w:hanging="360"/>
      </w:pPr>
    </w:lvl>
    <w:lvl w:ilvl="8" w:tplc="0409001B" w:tentative="1">
      <w:start w:val="1"/>
      <w:numFmt w:val="lowerRoman"/>
      <w:lvlText w:val="%9."/>
      <w:lvlJc w:val="right"/>
      <w:pPr>
        <w:ind w:left="7271" w:hanging="180"/>
      </w:pPr>
    </w:lvl>
  </w:abstractNum>
  <w:abstractNum w:abstractNumId="10" w15:restartNumberingAfterBreak="0">
    <w:nsid w:val="793240E2"/>
    <w:multiLevelType w:val="hybridMultilevel"/>
    <w:tmpl w:val="D8B657DC"/>
    <w:lvl w:ilvl="0" w:tplc="42A62C9E">
      <w:start w:val="1"/>
      <w:numFmt w:val="decimal"/>
      <w:lvlText w:val="%1."/>
      <w:lvlJc w:val="left"/>
      <w:pPr>
        <w:ind w:left="9360" w:hanging="360"/>
      </w:pPr>
      <w:rPr>
        <w:rFonts w:hint="default"/>
        <w:b w:val="0"/>
        <w:bCs w:val="0"/>
      </w:r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11" w15:restartNumberingAfterBreak="0">
    <w:nsid w:val="7F7333AF"/>
    <w:multiLevelType w:val="multilevel"/>
    <w:tmpl w:val="5192BE08"/>
    <w:lvl w:ilvl="0">
      <w:start w:val="1"/>
      <w:numFmt w:val="decimal"/>
      <w:lvlText w:val="Chương %1 "/>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num w:numId="1">
    <w:abstractNumId w:val="7"/>
  </w:num>
  <w:num w:numId="2">
    <w:abstractNumId w:val="7"/>
  </w:num>
  <w:num w:numId="3">
    <w:abstractNumId w:val="7"/>
  </w:num>
  <w:num w:numId="4">
    <w:abstractNumId w:val="5"/>
  </w:num>
  <w:num w:numId="5">
    <w:abstractNumId w:val="3"/>
  </w:num>
  <w:num w:numId="6">
    <w:abstractNumId w:val="9"/>
  </w:num>
  <w:num w:numId="7">
    <w:abstractNumId w:val="11"/>
  </w:num>
  <w:num w:numId="8">
    <w:abstractNumId w:val="8"/>
  </w:num>
  <w:num w:numId="9">
    <w:abstractNumId w:val="11"/>
    <w:lvlOverride w:ilvl="0">
      <w:lvl w:ilvl="0">
        <w:start w:val="1"/>
        <w:numFmt w:val="decimal"/>
        <w:lvlText w:val="Chương %1     "/>
        <w:lvlJc w:val="left"/>
        <w:pPr>
          <w:ind w:left="432" w:hanging="432"/>
        </w:pPr>
        <w:rPr>
          <w:rFonts w:hint="default"/>
        </w:rPr>
      </w:lvl>
    </w:lvlOverride>
    <w:lvlOverride w:ilvl="1">
      <w:lvl w:ilvl="1">
        <w:start w:val="1"/>
        <w:numFmt w:val="decimal"/>
        <w:pStyle w:val="Heading2"/>
        <w:lvlText w:val="%1.%2"/>
        <w:lvlJc w:val="left"/>
        <w:pPr>
          <w:ind w:left="576" w:hanging="576"/>
        </w:pPr>
        <w:rPr>
          <w:rFonts w:hint="default"/>
        </w:rPr>
      </w:lvl>
    </w:lvlOverride>
    <w:lvlOverride w:ilvl="2">
      <w:lvl w:ilvl="2">
        <w:start w:val="1"/>
        <w:numFmt w:val="decimal"/>
        <w:pStyle w:val="Heading3"/>
        <w:lvlText w:val="%1.%2.%3"/>
        <w:lvlJc w:val="left"/>
        <w:pPr>
          <w:ind w:left="720" w:hanging="720"/>
        </w:pPr>
        <w:rPr>
          <w:rFonts w:hint="default"/>
        </w:rPr>
      </w:lvl>
    </w:lvlOverride>
    <w:lvlOverride w:ilvl="3">
      <w:lvl w:ilvl="3">
        <w:start w:val="1"/>
        <w:numFmt w:val="decimal"/>
        <w:pStyle w:val="Heading4"/>
        <w:lvlText w:val="%1.%2.%3.%4"/>
        <w:lvlJc w:val="left"/>
        <w:pPr>
          <w:ind w:left="864" w:hanging="864"/>
        </w:pPr>
        <w:rPr>
          <w:rFonts w:hint="default"/>
        </w:rPr>
      </w:lvl>
    </w:lvlOverride>
    <w:lvlOverride w:ilvl="4">
      <w:lvl w:ilvl="4">
        <w:start w:val="1"/>
        <w:numFmt w:val="decimal"/>
        <w:pStyle w:val="Heading5"/>
        <w:lvlText w:val="%1.%2.%3.%4.%5"/>
        <w:lvlJc w:val="left"/>
        <w:pPr>
          <w:ind w:left="1008" w:hanging="1008"/>
        </w:pPr>
        <w:rPr>
          <w:rFonts w:hint="default"/>
        </w:rPr>
      </w:lvl>
    </w:lvlOverride>
    <w:lvlOverride w:ilvl="5">
      <w:lvl w:ilvl="5">
        <w:start w:val="1"/>
        <w:numFmt w:val="decimal"/>
        <w:pStyle w:val="Heading6"/>
        <w:lvlText w:val="%1.%2.%3.%4.%5.%6"/>
        <w:lvlJc w:val="left"/>
        <w:pPr>
          <w:ind w:left="1152" w:hanging="1152"/>
        </w:pPr>
        <w:rPr>
          <w:rFonts w:hint="default"/>
        </w:rPr>
      </w:lvl>
    </w:lvlOverride>
    <w:lvlOverride w:ilvl="6">
      <w:lvl w:ilvl="6">
        <w:start w:val="1"/>
        <w:numFmt w:val="decimal"/>
        <w:pStyle w:val="Heading7"/>
        <w:lvlText w:val="%1.%2.%3.%4.%5.%6.%7"/>
        <w:lvlJc w:val="left"/>
        <w:pPr>
          <w:ind w:left="1296" w:hanging="1296"/>
        </w:pPr>
        <w:rPr>
          <w:rFonts w:hint="default"/>
        </w:rPr>
      </w:lvl>
    </w:lvlOverride>
    <w:lvlOverride w:ilvl="7">
      <w:lvl w:ilvl="7">
        <w:start w:val="1"/>
        <w:numFmt w:val="decimal"/>
        <w:pStyle w:val="Heading8"/>
        <w:lvlText w:val="%1.%2.%3.%4.%5.%6.%7.%8"/>
        <w:lvlJc w:val="left"/>
        <w:pPr>
          <w:ind w:left="1440" w:hanging="1440"/>
        </w:pPr>
        <w:rPr>
          <w:rFonts w:hint="default"/>
        </w:rPr>
      </w:lvl>
    </w:lvlOverride>
    <w:lvlOverride w:ilvl="8">
      <w:lvl w:ilvl="8">
        <w:start w:val="1"/>
        <w:numFmt w:val="decimal"/>
        <w:pStyle w:val="Heading9"/>
        <w:lvlText w:val="%1.%2.%3.%4.%5.%6.%7.%8.%9"/>
        <w:lvlJc w:val="left"/>
        <w:pPr>
          <w:ind w:left="1584" w:hanging="1584"/>
        </w:pPr>
        <w:rPr>
          <w:rFonts w:hint="default"/>
        </w:rPr>
      </w:lvl>
    </w:lvlOverride>
  </w:num>
  <w:num w:numId="10">
    <w:abstractNumId w:val="6"/>
  </w:num>
  <w:num w:numId="11">
    <w:abstractNumId w:val="11"/>
  </w:num>
  <w:num w:numId="12">
    <w:abstractNumId w:val="11"/>
  </w:num>
  <w:num w:numId="13">
    <w:abstractNumId w:val="11"/>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4"/>
  </w:num>
  <w:num w:numId="15">
    <w:abstractNumId w:val="1"/>
  </w:num>
  <w:num w:numId="16">
    <w:abstractNumId w:val="2"/>
  </w:num>
  <w:num w:numId="17">
    <w:abstractNumId w:val="10"/>
  </w:num>
  <w:num w:numId="18">
    <w:abstractNumId w:val="6"/>
    <w:lvlOverride w:ilvl="0">
      <w:startOverride w:val="1"/>
    </w:lvlOverride>
  </w:num>
  <w:num w:numId="19">
    <w:abstractNumId w:val="0"/>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activeWritingStyle w:appName="MSWord" w:lang="en-US" w:vendorID="64" w:dllVersion="4096" w:nlCheck="1" w:checkStyle="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KwNDc3MrS0NLc0NDNW0lEKTi0uzszPAykwrAUAaNV2QCwAAAA="/>
  </w:docVars>
  <w:rsids>
    <w:rsidRoot w:val="00A92A3E"/>
    <w:rsid w:val="0000026C"/>
    <w:rsid w:val="00002142"/>
    <w:rsid w:val="000029F3"/>
    <w:rsid w:val="000045B7"/>
    <w:rsid w:val="00005D2B"/>
    <w:rsid w:val="000122A3"/>
    <w:rsid w:val="00014D0C"/>
    <w:rsid w:val="0001701E"/>
    <w:rsid w:val="000204FE"/>
    <w:rsid w:val="00021080"/>
    <w:rsid w:val="00023CC4"/>
    <w:rsid w:val="000359EF"/>
    <w:rsid w:val="0003628B"/>
    <w:rsid w:val="00040D7F"/>
    <w:rsid w:val="000410C1"/>
    <w:rsid w:val="00042CB4"/>
    <w:rsid w:val="00042F68"/>
    <w:rsid w:val="000449DA"/>
    <w:rsid w:val="00052BFB"/>
    <w:rsid w:val="00054482"/>
    <w:rsid w:val="0005497E"/>
    <w:rsid w:val="0005702E"/>
    <w:rsid w:val="0006703D"/>
    <w:rsid w:val="00072A7B"/>
    <w:rsid w:val="00075E7F"/>
    <w:rsid w:val="000823BB"/>
    <w:rsid w:val="00082AED"/>
    <w:rsid w:val="000853AA"/>
    <w:rsid w:val="0009097F"/>
    <w:rsid w:val="0009123F"/>
    <w:rsid w:val="000915D6"/>
    <w:rsid w:val="000946B7"/>
    <w:rsid w:val="00097DFF"/>
    <w:rsid w:val="000A09E5"/>
    <w:rsid w:val="000A16FB"/>
    <w:rsid w:val="000A3AED"/>
    <w:rsid w:val="000C4B48"/>
    <w:rsid w:val="000C5ECD"/>
    <w:rsid w:val="000D251D"/>
    <w:rsid w:val="000D3C6C"/>
    <w:rsid w:val="000D4F48"/>
    <w:rsid w:val="000D6FA5"/>
    <w:rsid w:val="000E51C9"/>
    <w:rsid w:val="000E7CF7"/>
    <w:rsid w:val="000F2A7D"/>
    <w:rsid w:val="000F30CD"/>
    <w:rsid w:val="000F4E88"/>
    <w:rsid w:val="00101A0F"/>
    <w:rsid w:val="00103C94"/>
    <w:rsid w:val="00116727"/>
    <w:rsid w:val="001179F9"/>
    <w:rsid w:val="00121267"/>
    <w:rsid w:val="001218C5"/>
    <w:rsid w:val="00125618"/>
    <w:rsid w:val="00137110"/>
    <w:rsid w:val="0014000A"/>
    <w:rsid w:val="00144B83"/>
    <w:rsid w:val="0014684B"/>
    <w:rsid w:val="001514DC"/>
    <w:rsid w:val="001547C8"/>
    <w:rsid w:val="00160F6C"/>
    <w:rsid w:val="00173B7F"/>
    <w:rsid w:val="00176447"/>
    <w:rsid w:val="00180C0E"/>
    <w:rsid w:val="001846A0"/>
    <w:rsid w:val="00185032"/>
    <w:rsid w:val="00194C47"/>
    <w:rsid w:val="001956D5"/>
    <w:rsid w:val="001A072C"/>
    <w:rsid w:val="001A267B"/>
    <w:rsid w:val="001A4A1A"/>
    <w:rsid w:val="001A65DC"/>
    <w:rsid w:val="001B003D"/>
    <w:rsid w:val="001C4239"/>
    <w:rsid w:val="001C66C6"/>
    <w:rsid w:val="001D0687"/>
    <w:rsid w:val="001D1089"/>
    <w:rsid w:val="001E5CC8"/>
    <w:rsid w:val="001E644F"/>
    <w:rsid w:val="001E6B44"/>
    <w:rsid w:val="001E78F5"/>
    <w:rsid w:val="00201651"/>
    <w:rsid w:val="00202D37"/>
    <w:rsid w:val="00203EC0"/>
    <w:rsid w:val="00223D06"/>
    <w:rsid w:val="00246D14"/>
    <w:rsid w:val="002505FF"/>
    <w:rsid w:val="00254D97"/>
    <w:rsid w:val="00260502"/>
    <w:rsid w:val="00261156"/>
    <w:rsid w:val="00261D87"/>
    <w:rsid w:val="00263CB1"/>
    <w:rsid w:val="002668D9"/>
    <w:rsid w:val="00273C99"/>
    <w:rsid w:val="002742A7"/>
    <w:rsid w:val="002821B0"/>
    <w:rsid w:val="00282AB7"/>
    <w:rsid w:val="00283468"/>
    <w:rsid w:val="00285EB1"/>
    <w:rsid w:val="00291AC4"/>
    <w:rsid w:val="002A0D53"/>
    <w:rsid w:val="002A18B4"/>
    <w:rsid w:val="002A2BB0"/>
    <w:rsid w:val="002B0C8A"/>
    <w:rsid w:val="002B18C6"/>
    <w:rsid w:val="002B4ABF"/>
    <w:rsid w:val="002B6F52"/>
    <w:rsid w:val="002B77BD"/>
    <w:rsid w:val="002C1611"/>
    <w:rsid w:val="002C5996"/>
    <w:rsid w:val="002C5EC8"/>
    <w:rsid w:val="002C777D"/>
    <w:rsid w:val="002D564C"/>
    <w:rsid w:val="002D76F6"/>
    <w:rsid w:val="002E5D3C"/>
    <w:rsid w:val="002F1B95"/>
    <w:rsid w:val="002F20E4"/>
    <w:rsid w:val="002F25FF"/>
    <w:rsid w:val="002F26DA"/>
    <w:rsid w:val="002F363C"/>
    <w:rsid w:val="003077DD"/>
    <w:rsid w:val="00317A4C"/>
    <w:rsid w:val="00320D67"/>
    <w:rsid w:val="003279DC"/>
    <w:rsid w:val="003317D4"/>
    <w:rsid w:val="00333AD8"/>
    <w:rsid w:val="0035124F"/>
    <w:rsid w:val="00357602"/>
    <w:rsid w:val="00357811"/>
    <w:rsid w:val="00357E1E"/>
    <w:rsid w:val="00365C70"/>
    <w:rsid w:val="00365E32"/>
    <w:rsid w:val="0036739C"/>
    <w:rsid w:val="00371C7D"/>
    <w:rsid w:val="00372F56"/>
    <w:rsid w:val="00374FA4"/>
    <w:rsid w:val="00383D91"/>
    <w:rsid w:val="00387EDF"/>
    <w:rsid w:val="003900FB"/>
    <w:rsid w:val="003905E2"/>
    <w:rsid w:val="003913B2"/>
    <w:rsid w:val="003A47A4"/>
    <w:rsid w:val="003B14DB"/>
    <w:rsid w:val="003C1551"/>
    <w:rsid w:val="003C2BA4"/>
    <w:rsid w:val="003C5803"/>
    <w:rsid w:val="003D1B89"/>
    <w:rsid w:val="003D26ED"/>
    <w:rsid w:val="003D5C19"/>
    <w:rsid w:val="003E2A79"/>
    <w:rsid w:val="003E5AC3"/>
    <w:rsid w:val="003F1536"/>
    <w:rsid w:val="003F34ED"/>
    <w:rsid w:val="003F5F75"/>
    <w:rsid w:val="00404537"/>
    <w:rsid w:val="004048F4"/>
    <w:rsid w:val="00406E6D"/>
    <w:rsid w:val="00411536"/>
    <w:rsid w:val="0041443C"/>
    <w:rsid w:val="00414526"/>
    <w:rsid w:val="004204C3"/>
    <w:rsid w:val="00427560"/>
    <w:rsid w:val="00437F0E"/>
    <w:rsid w:val="00444C8D"/>
    <w:rsid w:val="00450D7C"/>
    <w:rsid w:val="004545C1"/>
    <w:rsid w:val="004570E9"/>
    <w:rsid w:val="00457524"/>
    <w:rsid w:val="00462518"/>
    <w:rsid w:val="00472BE9"/>
    <w:rsid w:val="004767DF"/>
    <w:rsid w:val="00481C79"/>
    <w:rsid w:val="00484854"/>
    <w:rsid w:val="00487A49"/>
    <w:rsid w:val="00492EC0"/>
    <w:rsid w:val="004A414C"/>
    <w:rsid w:val="004A7907"/>
    <w:rsid w:val="004B3238"/>
    <w:rsid w:val="004B44FC"/>
    <w:rsid w:val="004C4AB7"/>
    <w:rsid w:val="004C5A57"/>
    <w:rsid w:val="004C7BE4"/>
    <w:rsid w:val="004D19A9"/>
    <w:rsid w:val="004D2384"/>
    <w:rsid w:val="004E2385"/>
    <w:rsid w:val="004F0ED6"/>
    <w:rsid w:val="005013FE"/>
    <w:rsid w:val="00501403"/>
    <w:rsid w:val="00501ABD"/>
    <w:rsid w:val="00507386"/>
    <w:rsid w:val="005235DF"/>
    <w:rsid w:val="00527A5C"/>
    <w:rsid w:val="00533888"/>
    <w:rsid w:val="0053575D"/>
    <w:rsid w:val="00536074"/>
    <w:rsid w:val="00537E1A"/>
    <w:rsid w:val="00542D05"/>
    <w:rsid w:val="00543A86"/>
    <w:rsid w:val="00546470"/>
    <w:rsid w:val="00552231"/>
    <w:rsid w:val="005524CB"/>
    <w:rsid w:val="005557DB"/>
    <w:rsid w:val="00555825"/>
    <w:rsid w:val="00557536"/>
    <w:rsid w:val="00560425"/>
    <w:rsid w:val="005606E7"/>
    <w:rsid w:val="005628B0"/>
    <w:rsid w:val="00562C3E"/>
    <w:rsid w:val="0056520D"/>
    <w:rsid w:val="00571483"/>
    <w:rsid w:val="00582346"/>
    <w:rsid w:val="00582A5C"/>
    <w:rsid w:val="00583908"/>
    <w:rsid w:val="00584EB5"/>
    <w:rsid w:val="005972EF"/>
    <w:rsid w:val="00597E05"/>
    <w:rsid w:val="005A4623"/>
    <w:rsid w:val="005B016E"/>
    <w:rsid w:val="005B1383"/>
    <w:rsid w:val="005B3349"/>
    <w:rsid w:val="005B3773"/>
    <w:rsid w:val="005B5672"/>
    <w:rsid w:val="005C4DBF"/>
    <w:rsid w:val="005C5FC0"/>
    <w:rsid w:val="005D07ED"/>
    <w:rsid w:val="005D3329"/>
    <w:rsid w:val="005D6CC3"/>
    <w:rsid w:val="005E2348"/>
    <w:rsid w:val="005F3AC4"/>
    <w:rsid w:val="005F4115"/>
    <w:rsid w:val="005F4736"/>
    <w:rsid w:val="006106CA"/>
    <w:rsid w:val="006118DC"/>
    <w:rsid w:val="006240B3"/>
    <w:rsid w:val="00626E9D"/>
    <w:rsid w:val="00633128"/>
    <w:rsid w:val="006348EA"/>
    <w:rsid w:val="006360C0"/>
    <w:rsid w:val="00643048"/>
    <w:rsid w:val="006432DA"/>
    <w:rsid w:val="00650F4C"/>
    <w:rsid w:val="00652180"/>
    <w:rsid w:val="00663E64"/>
    <w:rsid w:val="00664264"/>
    <w:rsid w:val="00664E5B"/>
    <w:rsid w:val="00671C8E"/>
    <w:rsid w:val="006750F3"/>
    <w:rsid w:val="00676080"/>
    <w:rsid w:val="00682125"/>
    <w:rsid w:val="00683C89"/>
    <w:rsid w:val="00683D10"/>
    <w:rsid w:val="00686F63"/>
    <w:rsid w:val="006A0838"/>
    <w:rsid w:val="006A1C70"/>
    <w:rsid w:val="006A5A23"/>
    <w:rsid w:val="006B2213"/>
    <w:rsid w:val="006B5630"/>
    <w:rsid w:val="006B7A62"/>
    <w:rsid w:val="006B7D7B"/>
    <w:rsid w:val="006C6486"/>
    <w:rsid w:val="006C6900"/>
    <w:rsid w:val="006C7E38"/>
    <w:rsid w:val="006D2252"/>
    <w:rsid w:val="006D3B0B"/>
    <w:rsid w:val="006D7CC4"/>
    <w:rsid w:val="006E2655"/>
    <w:rsid w:val="006E76B0"/>
    <w:rsid w:val="007019BE"/>
    <w:rsid w:val="00704BC9"/>
    <w:rsid w:val="00711C07"/>
    <w:rsid w:val="00716753"/>
    <w:rsid w:val="00722728"/>
    <w:rsid w:val="00723644"/>
    <w:rsid w:val="00723FA9"/>
    <w:rsid w:val="007357EB"/>
    <w:rsid w:val="00741E80"/>
    <w:rsid w:val="00745A24"/>
    <w:rsid w:val="0074757D"/>
    <w:rsid w:val="00752591"/>
    <w:rsid w:val="00752A42"/>
    <w:rsid w:val="007564BF"/>
    <w:rsid w:val="00756DEE"/>
    <w:rsid w:val="00760ED6"/>
    <w:rsid w:val="0076319B"/>
    <w:rsid w:val="00763CAD"/>
    <w:rsid w:val="00766DDB"/>
    <w:rsid w:val="0077197C"/>
    <w:rsid w:val="007766D4"/>
    <w:rsid w:val="00776945"/>
    <w:rsid w:val="00781EB4"/>
    <w:rsid w:val="00784884"/>
    <w:rsid w:val="007852BC"/>
    <w:rsid w:val="00786532"/>
    <w:rsid w:val="00794BBC"/>
    <w:rsid w:val="00797DBE"/>
    <w:rsid w:val="007A413C"/>
    <w:rsid w:val="007C37DA"/>
    <w:rsid w:val="007C38F2"/>
    <w:rsid w:val="007C4B52"/>
    <w:rsid w:val="007D1725"/>
    <w:rsid w:val="007E0A36"/>
    <w:rsid w:val="007E14F2"/>
    <w:rsid w:val="007E2DA8"/>
    <w:rsid w:val="007E32EF"/>
    <w:rsid w:val="007E470D"/>
    <w:rsid w:val="007F0C6F"/>
    <w:rsid w:val="007F2C8B"/>
    <w:rsid w:val="007F2D9B"/>
    <w:rsid w:val="007F44C6"/>
    <w:rsid w:val="007F52A0"/>
    <w:rsid w:val="007F734B"/>
    <w:rsid w:val="00803453"/>
    <w:rsid w:val="00805F8A"/>
    <w:rsid w:val="00812E3D"/>
    <w:rsid w:val="008138DE"/>
    <w:rsid w:val="008148A3"/>
    <w:rsid w:val="008233FF"/>
    <w:rsid w:val="00827E7E"/>
    <w:rsid w:val="008305FC"/>
    <w:rsid w:val="008369E3"/>
    <w:rsid w:val="00845C9B"/>
    <w:rsid w:val="00846349"/>
    <w:rsid w:val="008537C1"/>
    <w:rsid w:val="00853DBE"/>
    <w:rsid w:val="00855721"/>
    <w:rsid w:val="00855E65"/>
    <w:rsid w:val="0086270D"/>
    <w:rsid w:val="00886CB6"/>
    <w:rsid w:val="0089216D"/>
    <w:rsid w:val="00895D2B"/>
    <w:rsid w:val="008A57F3"/>
    <w:rsid w:val="008B47FA"/>
    <w:rsid w:val="008C1E22"/>
    <w:rsid w:val="008C539E"/>
    <w:rsid w:val="008C656F"/>
    <w:rsid w:val="008D0A13"/>
    <w:rsid w:val="008D0EFA"/>
    <w:rsid w:val="008D5B27"/>
    <w:rsid w:val="008E284B"/>
    <w:rsid w:val="008E7261"/>
    <w:rsid w:val="008F277E"/>
    <w:rsid w:val="009074EE"/>
    <w:rsid w:val="009170BA"/>
    <w:rsid w:val="0092185E"/>
    <w:rsid w:val="009228E9"/>
    <w:rsid w:val="0092353F"/>
    <w:rsid w:val="009266F1"/>
    <w:rsid w:val="0093089D"/>
    <w:rsid w:val="009325A6"/>
    <w:rsid w:val="00943E12"/>
    <w:rsid w:val="0096340B"/>
    <w:rsid w:val="00971D5D"/>
    <w:rsid w:val="00990388"/>
    <w:rsid w:val="009914C4"/>
    <w:rsid w:val="00997C46"/>
    <w:rsid w:val="009A4AA7"/>
    <w:rsid w:val="009A5481"/>
    <w:rsid w:val="009C2442"/>
    <w:rsid w:val="009C4A13"/>
    <w:rsid w:val="009D2881"/>
    <w:rsid w:val="009D3162"/>
    <w:rsid w:val="009D65E1"/>
    <w:rsid w:val="009E4158"/>
    <w:rsid w:val="009E4172"/>
    <w:rsid w:val="009F0DCD"/>
    <w:rsid w:val="009F4881"/>
    <w:rsid w:val="009F5CE5"/>
    <w:rsid w:val="009F6B60"/>
    <w:rsid w:val="00A00279"/>
    <w:rsid w:val="00A00A47"/>
    <w:rsid w:val="00A046DC"/>
    <w:rsid w:val="00A07172"/>
    <w:rsid w:val="00A13170"/>
    <w:rsid w:val="00A167E9"/>
    <w:rsid w:val="00A20254"/>
    <w:rsid w:val="00A2271E"/>
    <w:rsid w:val="00A24427"/>
    <w:rsid w:val="00A2464B"/>
    <w:rsid w:val="00A24FE8"/>
    <w:rsid w:val="00A403D7"/>
    <w:rsid w:val="00A41355"/>
    <w:rsid w:val="00A5371F"/>
    <w:rsid w:val="00A62DC6"/>
    <w:rsid w:val="00A63EE9"/>
    <w:rsid w:val="00A6556D"/>
    <w:rsid w:val="00A71C01"/>
    <w:rsid w:val="00A740F1"/>
    <w:rsid w:val="00A74448"/>
    <w:rsid w:val="00A74D13"/>
    <w:rsid w:val="00A7646C"/>
    <w:rsid w:val="00A76AC7"/>
    <w:rsid w:val="00A86CCF"/>
    <w:rsid w:val="00A9104E"/>
    <w:rsid w:val="00A92A3E"/>
    <w:rsid w:val="00AA1CB5"/>
    <w:rsid w:val="00AA3BBF"/>
    <w:rsid w:val="00AA49DE"/>
    <w:rsid w:val="00AA7EEC"/>
    <w:rsid w:val="00AB0838"/>
    <w:rsid w:val="00AB195E"/>
    <w:rsid w:val="00AB2E7C"/>
    <w:rsid w:val="00AC1EBB"/>
    <w:rsid w:val="00AD7C88"/>
    <w:rsid w:val="00AE411C"/>
    <w:rsid w:val="00AF11D1"/>
    <w:rsid w:val="00B002EF"/>
    <w:rsid w:val="00B05394"/>
    <w:rsid w:val="00B1433C"/>
    <w:rsid w:val="00B16B10"/>
    <w:rsid w:val="00B330B3"/>
    <w:rsid w:val="00B3749F"/>
    <w:rsid w:val="00B40FCE"/>
    <w:rsid w:val="00B47280"/>
    <w:rsid w:val="00B51316"/>
    <w:rsid w:val="00B5632E"/>
    <w:rsid w:val="00B56D62"/>
    <w:rsid w:val="00B61AA2"/>
    <w:rsid w:val="00B66BE2"/>
    <w:rsid w:val="00B70879"/>
    <w:rsid w:val="00B77BD6"/>
    <w:rsid w:val="00B84AC3"/>
    <w:rsid w:val="00B86DE3"/>
    <w:rsid w:val="00B87742"/>
    <w:rsid w:val="00B94DE8"/>
    <w:rsid w:val="00B97D8F"/>
    <w:rsid w:val="00BA3C92"/>
    <w:rsid w:val="00BB2CC3"/>
    <w:rsid w:val="00BB31E4"/>
    <w:rsid w:val="00BC28D6"/>
    <w:rsid w:val="00BC2D53"/>
    <w:rsid w:val="00BC44C4"/>
    <w:rsid w:val="00BC6D7B"/>
    <w:rsid w:val="00BD03AF"/>
    <w:rsid w:val="00BD69FB"/>
    <w:rsid w:val="00BE62DA"/>
    <w:rsid w:val="00BF6933"/>
    <w:rsid w:val="00C039D1"/>
    <w:rsid w:val="00C05B56"/>
    <w:rsid w:val="00C06B3A"/>
    <w:rsid w:val="00C0774D"/>
    <w:rsid w:val="00C11A8F"/>
    <w:rsid w:val="00C12787"/>
    <w:rsid w:val="00C12C3F"/>
    <w:rsid w:val="00C13CCA"/>
    <w:rsid w:val="00C1536B"/>
    <w:rsid w:val="00C161A4"/>
    <w:rsid w:val="00C203CB"/>
    <w:rsid w:val="00C211D3"/>
    <w:rsid w:val="00C24FE8"/>
    <w:rsid w:val="00C35142"/>
    <w:rsid w:val="00C44000"/>
    <w:rsid w:val="00C60514"/>
    <w:rsid w:val="00C61A64"/>
    <w:rsid w:val="00C64910"/>
    <w:rsid w:val="00C71938"/>
    <w:rsid w:val="00C7360E"/>
    <w:rsid w:val="00C816E2"/>
    <w:rsid w:val="00C82E08"/>
    <w:rsid w:val="00C866A3"/>
    <w:rsid w:val="00C91968"/>
    <w:rsid w:val="00C91F7A"/>
    <w:rsid w:val="00C9365C"/>
    <w:rsid w:val="00CA1467"/>
    <w:rsid w:val="00CA34FD"/>
    <w:rsid w:val="00CA5025"/>
    <w:rsid w:val="00CA658A"/>
    <w:rsid w:val="00CA6F78"/>
    <w:rsid w:val="00CB7471"/>
    <w:rsid w:val="00CC0ADB"/>
    <w:rsid w:val="00CC6346"/>
    <w:rsid w:val="00CC63F8"/>
    <w:rsid w:val="00CD3429"/>
    <w:rsid w:val="00CD3867"/>
    <w:rsid w:val="00CD4CF7"/>
    <w:rsid w:val="00CD5F68"/>
    <w:rsid w:val="00CD71C9"/>
    <w:rsid w:val="00CE5DFB"/>
    <w:rsid w:val="00CF384F"/>
    <w:rsid w:val="00D03ACF"/>
    <w:rsid w:val="00D134F5"/>
    <w:rsid w:val="00D20813"/>
    <w:rsid w:val="00D21434"/>
    <w:rsid w:val="00D21BEA"/>
    <w:rsid w:val="00D243BE"/>
    <w:rsid w:val="00D24A06"/>
    <w:rsid w:val="00D3300A"/>
    <w:rsid w:val="00D330DC"/>
    <w:rsid w:val="00D33E07"/>
    <w:rsid w:val="00D34E22"/>
    <w:rsid w:val="00D350CF"/>
    <w:rsid w:val="00D40871"/>
    <w:rsid w:val="00D42A8E"/>
    <w:rsid w:val="00D4415E"/>
    <w:rsid w:val="00D4529F"/>
    <w:rsid w:val="00D45F20"/>
    <w:rsid w:val="00D502C7"/>
    <w:rsid w:val="00D528D9"/>
    <w:rsid w:val="00D52E2F"/>
    <w:rsid w:val="00D53B91"/>
    <w:rsid w:val="00D55F04"/>
    <w:rsid w:val="00D61A99"/>
    <w:rsid w:val="00D62FA4"/>
    <w:rsid w:val="00D67BB0"/>
    <w:rsid w:val="00D70F3A"/>
    <w:rsid w:val="00D855C1"/>
    <w:rsid w:val="00D85711"/>
    <w:rsid w:val="00D87F92"/>
    <w:rsid w:val="00D90EA9"/>
    <w:rsid w:val="00D91979"/>
    <w:rsid w:val="00D94BE9"/>
    <w:rsid w:val="00DA601E"/>
    <w:rsid w:val="00DB24C2"/>
    <w:rsid w:val="00DC1FDE"/>
    <w:rsid w:val="00DC28DB"/>
    <w:rsid w:val="00DC48EA"/>
    <w:rsid w:val="00DC499E"/>
    <w:rsid w:val="00DC6091"/>
    <w:rsid w:val="00DD220E"/>
    <w:rsid w:val="00DD451A"/>
    <w:rsid w:val="00DE01D9"/>
    <w:rsid w:val="00DE5B4F"/>
    <w:rsid w:val="00DE79D5"/>
    <w:rsid w:val="00DF05C9"/>
    <w:rsid w:val="00DF275E"/>
    <w:rsid w:val="00DF7087"/>
    <w:rsid w:val="00E039E7"/>
    <w:rsid w:val="00E05130"/>
    <w:rsid w:val="00E143B2"/>
    <w:rsid w:val="00E262E1"/>
    <w:rsid w:val="00E34F32"/>
    <w:rsid w:val="00E352D3"/>
    <w:rsid w:val="00E36511"/>
    <w:rsid w:val="00E37E90"/>
    <w:rsid w:val="00E50800"/>
    <w:rsid w:val="00E51B45"/>
    <w:rsid w:val="00E55398"/>
    <w:rsid w:val="00E56364"/>
    <w:rsid w:val="00E56375"/>
    <w:rsid w:val="00E56A30"/>
    <w:rsid w:val="00E57D76"/>
    <w:rsid w:val="00E60627"/>
    <w:rsid w:val="00E654C2"/>
    <w:rsid w:val="00E74DD6"/>
    <w:rsid w:val="00E85511"/>
    <w:rsid w:val="00E8737B"/>
    <w:rsid w:val="00E87CCD"/>
    <w:rsid w:val="00E908C6"/>
    <w:rsid w:val="00EA7F9B"/>
    <w:rsid w:val="00EB11E4"/>
    <w:rsid w:val="00EB1258"/>
    <w:rsid w:val="00EB3D53"/>
    <w:rsid w:val="00EC086A"/>
    <w:rsid w:val="00EC0F52"/>
    <w:rsid w:val="00EC28AD"/>
    <w:rsid w:val="00EC6BB9"/>
    <w:rsid w:val="00EC7189"/>
    <w:rsid w:val="00ED19E3"/>
    <w:rsid w:val="00EE040B"/>
    <w:rsid w:val="00EE15F9"/>
    <w:rsid w:val="00EE420E"/>
    <w:rsid w:val="00EE7DE9"/>
    <w:rsid w:val="00EF5D6A"/>
    <w:rsid w:val="00F00B8C"/>
    <w:rsid w:val="00F02C0F"/>
    <w:rsid w:val="00F06AE6"/>
    <w:rsid w:val="00F10246"/>
    <w:rsid w:val="00F15A57"/>
    <w:rsid w:val="00F16CB7"/>
    <w:rsid w:val="00F17D1B"/>
    <w:rsid w:val="00F23CA5"/>
    <w:rsid w:val="00F32FA2"/>
    <w:rsid w:val="00F37FB0"/>
    <w:rsid w:val="00F40578"/>
    <w:rsid w:val="00F4367B"/>
    <w:rsid w:val="00F44530"/>
    <w:rsid w:val="00F574B2"/>
    <w:rsid w:val="00F64FE0"/>
    <w:rsid w:val="00F66F8E"/>
    <w:rsid w:val="00F72B88"/>
    <w:rsid w:val="00F757DE"/>
    <w:rsid w:val="00F75B16"/>
    <w:rsid w:val="00F80B47"/>
    <w:rsid w:val="00F820D9"/>
    <w:rsid w:val="00F83B3F"/>
    <w:rsid w:val="00F90581"/>
    <w:rsid w:val="00F95463"/>
    <w:rsid w:val="00F96795"/>
    <w:rsid w:val="00FA1CF4"/>
    <w:rsid w:val="00FA2071"/>
    <w:rsid w:val="00FA28EA"/>
    <w:rsid w:val="00FA6C9E"/>
    <w:rsid w:val="00FA7862"/>
    <w:rsid w:val="00FB1198"/>
    <w:rsid w:val="00FC1D79"/>
    <w:rsid w:val="00FD4FC5"/>
    <w:rsid w:val="00FF056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97CDD66"/>
  <w15:docId w15:val="{BE7784B6-7CC2-4C5E-BC14-1533290306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lsdException w:name="heading 1" w:uiPriority="0" w:qFormat="1"/>
    <w:lsdException w:name="heading 2" w:uiPriority="0" w:qFormat="1"/>
    <w:lsdException w:name="heading 3" w:uiPriority="9" w:qFormat="1"/>
    <w:lsdException w:name="heading 4" w:uiPriority="9"/>
    <w:lsdException w:name="heading 5" w:uiPriority="9"/>
    <w:lsdException w:name="heading 6" w:uiPriority="9"/>
    <w:lsdException w:name="heading 7" w:uiPriority="9"/>
    <w:lsdException w:name="heading 8" w:uiPriority="9"/>
    <w:lsdException w:name="heading 9" w:uiPriority="9"/>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E60627"/>
    <w:pPr>
      <w:jc w:val="both"/>
    </w:pPr>
    <w:rPr>
      <w:rFonts w:ascii="Times New Roman" w:eastAsia="Times New Roman" w:hAnsi="Times New Roman"/>
      <w:sz w:val="26"/>
      <w:szCs w:val="24"/>
    </w:rPr>
  </w:style>
  <w:style w:type="paragraph" w:styleId="Heading1">
    <w:name w:val="heading 1"/>
    <w:link w:val="Heading1Char"/>
    <w:autoRedefine/>
    <w:qFormat/>
    <w:rsid w:val="001E644F"/>
    <w:pPr>
      <w:keepNext/>
      <w:numPr>
        <w:numId w:val="10"/>
      </w:numPr>
      <w:spacing w:before="120" w:after="120" w:line="360" w:lineRule="auto"/>
      <w:jc w:val="center"/>
      <w:outlineLvl w:val="0"/>
    </w:pPr>
    <w:rPr>
      <w:rFonts w:ascii="Times New Roman" w:eastAsia="Times New Roman" w:hAnsi="Times New Roman"/>
      <w:b/>
      <w:caps/>
      <w:sz w:val="26"/>
      <w:szCs w:val="24"/>
    </w:rPr>
  </w:style>
  <w:style w:type="paragraph" w:styleId="Heading2">
    <w:name w:val="heading 2"/>
    <w:link w:val="Heading2Char"/>
    <w:qFormat/>
    <w:rsid w:val="00ED19E3"/>
    <w:pPr>
      <w:keepNext/>
      <w:numPr>
        <w:ilvl w:val="1"/>
        <w:numId w:val="7"/>
      </w:numPr>
      <w:spacing w:before="120" w:after="120" w:line="360" w:lineRule="auto"/>
      <w:outlineLvl w:val="1"/>
    </w:pPr>
    <w:rPr>
      <w:rFonts w:ascii="Times New Roman" w:eastAsia="Times New Roman" w:hAnsi="Times New Roman"/>
      <w:b/>
      <w:sz w:val="26"/>
      <w:szCs w:val="24"/>
    </w:rPr>
  </w:style>
  <w:style w:type="paragraph" w:styleId="Heading3">
    <w:name w:val="heading 3"/>
    <w:basedOn w:val="Normal"/>
    <w:next w:val="Normal"/>
    <w:link w:val="Heading3Char"/>
    <w:autoRedefine/>
    <w:uiPriority w:val="9"/>
    <w:qFormat/>
    <w:rsid w:val="00CA1467"/>
    <w:pPr>
      <w:keepNext/>
      <w:keepLines/>
      <w:numPr>
        <w:ilvl w:val="2"/>
        <w:numId w:val="7"/>
      </w:numPr>
      <w:spacing w:before="120" w:after="120" w:line="360" w:lineRule="auto"/>
      <w:jc w:val="left"/>
      <w:outlineLvl w:val="2"/>
    </w:pPr>
    <w:rPr>
      <w:rFonts w:eastAsia="SimSun"/>
      <w:b/>
      <w:bCs/>
    </w:rPr>
  </w:style>
  <w:style w:type="paragraph" w:styleId="Heading4">
    <w:name w:val="heading 4"/>
    <w:basedOn w:val="Normal"/>
    <w:next w:val="Normal"/>
    <w:link w:val="Heading4Char"/>
    <w:uiPriority w:val="9"/>
    <w:rsid w:val="00D67BB0"/>
    <w:pPr>
      <w:keepNext/>
      <w:keepLines/>
      <w:numPr>
        <w:ilvl w:val="3"/>
        <w:numId w:val="7"/>
      </w:numPr>
      <w:spacing w:before="200"/>
      <w:outlineLvl w:val="3"/>
    </w:pPr>
    <w:rPr>
      <w:rFonts w:ascii="Cambria" w:eastAsia="SimSun" w:hAnsi="Cambria"/>
      <w:b/>
      <w:bCs/>
      <w:i/>
      <w:iCs/>
      <w:color w:val="4F81BD"/>
    </w:rPr>
  </w:style>
  <w:style w:type="paragraph" w:styleId="Heading5">
    <w:name w:val="heading 5"/>
    <w:basedOn w:val="Normal"/>
    <w:next w:val="Normal"/>
    <w:link w:val="Heading5Char"/>
    <w:uiPriority w:val="9"/>
    <w:rsid w:val="00D67BB0"/>
    <w:pPr>
      <w:keepNext/>
      <w:keepLines/>
      <w:numPr>
        <w:ilvl w:val="4"/>
        <w:numId w:val="7"/>
      </w:numPr>
      <w:spacing w:before="200"/>
      <w:outlineLvl w:val="4"/>
    </w:pPr>
    <w:rPr>
      <w:rFonts w:ascii="Cambria" w:eastAsia="SimSun" w:hAnsi="Cambria"/>
      <w:color w:val="243F60"/>
    </w:rPr>
  </w:style>
  <w:style w:type="paragraph" w:styleId="Heading6">
    <w:name w:val="heading 6"/>
    <w:basedOn w:val="Normal"/>
    <w:next w:val="Normal"/>
    <w:link w:val="Heading6Char"/>
    <w:uiPriority w:val="9"/>
    <w:rsid w:val="00D67BB0"/>
    <w:pPr>
      <w:keepNext/>
      <w:keepLines/>
      <w:numPr>
        <w:ilvl w:val="5"/>
        <w:numId w:val="7"/>
      </w:numPr>
      <w:spacing w:before="200"/>
      <w:outlineLvl w:val="5"/>
    </w:pPr>
    <w:rPr>
      <w:rFonts w:ascii="Cambria" w:eastAsia="SimSun" w:hAnsi="Cambria"/>
      <w:i/>
      <w:iCs/>
      <w:color w:val="243F60"/>
    </w:rPr>
  </w:style>
  <w:style w:type="paragraph" w:styleId="Heading7">
    <w:name w:val="heading 7"/>
    <w:basedOn w:val="Normal"/>
    <w:next w:val="Normal"/>
    <w:link w:val="Heading7Char"/>
    <w:uiPriority w:val="9"/>
    <w:rsid w:val="00D67BB0"/>
    <w:pPr>
      <w:keepNext/>
      <w:keepLines/>
      <w:numPr>
        <w:ilvl w:val="6"/>
        <w:numId w:val="7"/>
      </w:numPr>
      <w:spacing w:before="200"/>
      <w:outlineLvl w:val="6"/>
    </w:pPr>
    <w:rPr>
      <w:rFonts w:ascii="Cambria" w:eastAsia="SimSun" w:hAnsi="Cambria"/>
      <w:i/>
      <w:iCs/>
      <w:color w:val="404040"/>
    </w:rPr>
  </w:style>
  <w:style w:type="paragraph" w:styleId="Heading8">
    <w:name w:val="heading 8"/>
    <w:basedOn w:val="Normal"/>
    <w:next w:val="Normal"/>
    <w:link w:val="Heading8Char"/>
    <w:uiPriority w:val="9"/>
    <w:rsid w:val="00D67BB0"/>
    <w:pPr>
      <w:keepNext/>
      <w:keepLines/>
      <w:numPr>
        <w:ilvl w:val="7"/>
        <w:numId w:val="7"/>
      </w:numPr>
      <w:spacing w:before="200"/>
      <w:outlineLvl w:val="7"/>
    </w:pPr>
    <w:rPr>
      <w:rFonts w:ascii="Cambria" w:eastAsia="SimSun" w:hAnsi="Cambria"/>
      <w:color w:val="404040"/>
      <w:sz w:val="20"/>
      <w:szCs w:val="20"/>
    </w:rPr>
  </w:style>
  <w:style w:type="paragraph" w:styleId="Heading9">
    <w:name w:val="heading 9"/>
    <w:basedOn w:val="Normal"/>
    <w:next w:val="Normal"/>
    <w:link w:val="Heading9Char"/>
    <w:uiPriority w:val="9"/>
    <w:rsid w:val="00D67BB0"/>
    <w:pPr>
      <w:keepNext/>
      <w:keepLines/>
      <w:numPr>
        <w:ilvl w:val="8"/>
        <w:numId w:val="7"/>
      </w:numPr>
      <w:spacing w:before="200"/>
      <w:outlineLvl w:val="8"/>
    </w:pPr>
    <w:rPr>
      <w:rFonts w:ascii="Cambria" w:eastAsia="SimSun" w:hAnsi="Cambria"/>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1E644F"/>
    <w:rPr>
      <w:rFonts w:ascii="Times New Roman" w:eastAsia="Times New Roman" w:hAnsi="Times New Roman"/>
      <w:b/>
      <w:caps/>
      <w:sz w:val="26"/>
      <w:szCs w:val="24"/>
    </w:rPr>
  </w:style>
  <w:style w:type="character" w:customStyle="1" w:styleId="Heading2Char">
    <w:name w:val="Heading 2 Char"/>
    <w:link w:val="Heading2"/>
    <w:rsid w:val="00ED19E3"/>
    <w:rPr>
      <w:rFonts w:ascii="Times New Roman" w:eastAsia="Times New Roman" w:hAnsi="Times New Roman"/>
      <w:b/>
      <w:sz w:val="26"/>
      <w:szCs w:val="24"/>
    </w:rPr>
  </w:style>
  <w:style w:type="paragraph" w:styleId="BodyTextIndent">
    <w:name w:val="Body Text Indent"/>
    <w:basedOn w:val="Normal"/>
    <w:link w:val="BodyTextIndentChar"/>
    <w:rsid w:val="00A92A3E"/>
    <w:pPr>
      <w:ind w:firstLine="720"/>
    </w:pPr>
  </w:style>
  <w:style w:type="character" w:customStyle="1" w:styleId="BodyTextIndentChar">
    <w:name w:val="Body Text Indent Char"/>
    <w:link w:val="BodyTextIndent"/>
    <w:rsid w:val="00A92A3E"/>
    <w:rPr>
      <w:rFonts w:ascii="Times New Roman" w:eastAsia="Times New Roman" w:hAnsi="Times New Roman" w:cs="Times New Roman"/>
      <w:sz w:val="24"/>
      <w:szCs w:val="24"/>
    </w:rPr>
  </w:style>
  <w:style w:type="paragraph" w:styleId="Footer">
    <w:name w:val="footer"/>
    <w:basedOn w:val="Normal"/>
    <w:link w:val="FooterChar"/>
    <w:uiPriority w:val="99"/>
    <w:rsid w:val="00A92A3E"/>
    <w:pPr>
      <w:tabs>
        <w:tab w:val="center" w:pos="4320"/>
        <w:tab w:val="right" w:pos="8640"/>
      </w:tabs>
    </w:pPr>
  </w:style>
  <w:style w:type="character" w:customStyle="1" w:styleId="FooterChar">
    <w:name w:val="Footer Char"/>
    <w:link w:val="Footer"/>
    <w:uiPriority w:val="99"/>
    <w:rsid w:val="00A92A3E"/>
    <w:rPr>
      <w:rFonts w:ascii="Times New Roman" w:eastAsia="Times New Roman" w:hAnsi="Times New Roman" w:cs="Times New Roman"/>
      <w:sz w:val="24"/>
      <w:szCs w:val="24"/>
    </w:rPr>
  </w:style>
  <w:style w:type="character" w:styleId="PageNumber">
    <w:name w:val="page number"/>
    <w:basedOn w:val="DefaultParagraphFont"/>
    <w:rsid w:val="00A92A3E"/>
  </w:style>
  <w:style w:type="paragraph" w:styleId="ListParagraph">
    <w:name w:val="List Paragraph"/>
    <w:basedOn w:val="Normal"/>
    <w:uiPriority w:val="34"/>
    <w:rsid w:val="00D67BB0"/>
    <w:pPr>
      <w:ind w:left="720"/>
      <w:contextualSpacing/>
    </w:pPr>
  </w:style>
  <w:style w:type="character" w:customStyle="1" w:styleId="Heading3Char">
    <w:name w:val="Heading 3 Char"/>
    <w:link w:val="Heading3"/>
    <w:uiPriority w:val="9"/>
    <w:rsid w:val="00CA1467"/>
    <w:rPr>
      <w:rFonts w:ascii="Times New Roman" w:eastAsia="SimSun" w:hAnsi="Times New Roman"/>
      <w:b/>
      <w:bCs/>
      <w:sz w:val="26"/>
      <w:szCs w:val="24"/>
    </w:rPr>
  </w:style>
  <w:style w:type="character" w:customStyle="1" w:styleId="Heading4Char">
    <w:name w:val="Heading 4 Char"/>
    <w:link w:val="Heading4"/>
    <w:uiPriority w:val="9"/>
    <w:semiHidden/>
    <w:rsid w:val="00D67BB0"/>
    <w:rPr>
      <w:rFonts w:ascii="Cambria" w:eastAsia="SimSun" w:hAnsi="Cambria"/>
      <w:b/>
      <w:bCs/>
      <w:i/>
      <w:iCs/>
      <w:color w:val="4F81BD"/>
      <w:sz w:val="24"/>
      <w:szCs w:val="24"/>
      <w:lang w:val="en-US" w:eastAsia="en-US" w:bidi="ar-SA"/>
    </w:rPr>
  </w:style>
  <w:style w:type="character" w:customStyle="1" w:styleId="Heading5Char">
    <w:name w:val="Heading 5 Char"/>
    <w:link w:val="Heading5"/>
    <w:uiPriority w:val="9"/>
    <w:semiHidden/>
    <w:rsid w:val="00D67BB0"/>
    <w:rPr>
      <w:rFonts w:ascii="Cambria" w:eastAsia="SimSun" w:hAnsi="Cambria"/>
      <w:color w:val="243F60"/>
      <w:sz w:val="24"/>
      <w:szCs w:val="24"/>
      <w:lang w:val="en-US" w:eastAsia="en-US" w:bidi="ar-SA"/>
    </w:rPr>
  </w:style>
  <w:style w:type="character" w:customStyle="1" w:styleId="Heading6Char">
    <w:name w:val="Heading 6 Char"/>
    <w:link w:val="Heading6"/>
    <w:uiPriority w:val="9"/>
    <w:semiHidden/>
    <w:rsid w:val="00D67BB0"/>
    <w:rPr>
      <w:rFonts w:ascii="Cambria" w:eastAsia="SimSun" w:hAnsi="Cambria"/>
      <w:i/>
      <w:iCs/>
      <w:color w:val="243F60"/>
      <w:sz w:val="24"/>
      <w:szCs w:val="24"/>
      <w:lang w:val="en-US" w:eastAsia="en-US" w:bidi="ar-SA"/>
    </w:rPr>
  </w:style>
  <w:style w:type="character" w:customStyle="1" w:styleId="Heading7Char">
    <w:name w:val="Heading 7 Char"/>
    <w:link w:val="Heading7"/>
    <w:uiPriority w:val="9"/>
    <w:semiHidden/>
    <w:rsid w:val="00D67BB0"/>
    <w:rPr>
      <w:rFonts w:ascii="Cambria" w:eastAsia="SimSun" w:hAnsi="Cambria"/>
      <w:i/>
      <w:iCs/>
      <w:color w:val="404040"/>
      <w:sz w:val="24"/>
      <w:szCs w:val="24"/>
      <w:lang w:val="en-US" w:eastAsia="en-US" w:bidi="ar-SA"/>
    </w:rPr>
  </w:style>
  <w:style w:type="character" w:customStyle="1" w:styleId="Heading8Char">
    <w:name w:val="Heading 8 Char"/>
    <w:link w:val="Heading8"/>
    <w:uiPriority w:val="9"/>
    <w:semiHidden/>
    <w:rsid w:val="00D67BB0"/>
    <w:rPr>
      <w:rFonts w:ascii="Cambria" w:eastAsia="SimSun" w:hAnsi="Cambria"/>
      <w:color w:val="404040"/>
      <w:lang w:val="en-US" w:eastAsia="en-US" w:bidi="ar-SA"/>
    </w:rPr>
  </w:style>
  <w:style w:type="character" w:customStyle="1" w:styleId="Heading9Char">
    <w:name w:val="Heading 9 Char"/>
    <w:link w:val="Heading9"/>
    <w:uiPriority w:val="9"/>
    <w:semiHidden/>
    <w:rsid w:val="00D67BB0"/>
    <w:rPr>
      <w:rFonts w:ascii="Cambria" w:eastAsia="SimSun" w:hAnsi="Cambria"/>
      <w:i/>
      <w:iCs/>
      <w:color w:val="404040"/>
      <w:lang w:val="en-US" w:eastAsia="en-US" w:bidi="ar-SA"/>
    </w:rPr>
  </w:style>
  <w:style w:type="table" w:styleId="TableGrid">
    <w:name w:val="Table Grid"/>
    <w:basedOn w:val="TableNormal"/>
    <w:uiPriority w:val="59"/>
    <w:rsid w:val="006C6486"/>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iPriority w:val="99"/>
    <w:rsid w:val="00D62FA4"/>
    <w:pPr>
      <w:tabs>
        <w:tab w:val="center" w:pos="4320"/>
        <w:tab w:val="right" w:pos="8640"/>
      </w:tabs>
    </w:pPr>
  </w:style>
  <w:style w:type="paragraph" w:styleId="DocumentMap">
    <w:name w:val="Document Map"/>
    <w:basedOn w:val="Normal"/>
    <w:link w:val="DocumentMapChar"/>
    <w:uiPriority w:val="99"/>
    <w:semiHidden/>
    <w:unhideWhenUsed/>
    <w:rsid w:val="00C161A4"/>
    <w:rPr>
      <w:rFonts w:ascii="Tahoma" w:hAnsi="Tahoma" w:cs="Tahoma"/>
      <w:sz w:val="16"/>
      <w:szCs w:val="16"/>
    </w:rPr>
  </w:style>
  <w:style w:type="character" w:customStyle="1" w:styleId="DocumentMapChar">
    <w:name w:val="Document Map Char"/>
    <w:link w:val="DocumentMap"/>
    <w:uiPriority w:val="99"/>
    <w:semiHidden/>
    <w:rsid w:val="00C161A4"/>
    <w:rPr>
      <w:rFonts w:ascii="Tahoma" w:eastAsia="Times New Roman" w:hAnsi="Tahoma" w:cs="Tahoma"/>
      <w:sz w:val="16"/>
      <w:szCs w:val="16"/>
      <w:lang w:eastAsia="en-US"/>
    </w:rPr>
  </w:style>
  <w:style w:type="character" w:customStyle="1" w:styleId="HeaderChar">
    <w:name w:val="Header Char"/>
    <w:link w:val="Header"/>
    <w:uiPriority w:val="99"/>
    <w:rsid w:val="006D2252"/>
    <w:rPr>
      <w:rFonts w:ascii="Times New Roman" w:eastAsia="Times New Roman" w:hAnsi="Times New Roman"/>
      <w:sz w:val="24"/>
      <w:szCs w:val="24"/>
      <w:lang w:eastAsia="en-US"/>
    </w:rPr>
  </w:style>
  <w:style w:type="paragraph" w:styleId="BalloonText">
    <w:name w:val="Balloon Text"/>
    <w:basedOn w:val="Normal"/>
    <w:link w:val="BalloonTextChar"/>
    <w:uiPriority w:val="99"/>
    <w:semiHidden/>
    <w:unhideWhenUsed/>
    <w:rsid w:val="006D2252"/>
    <w:rPr>
      <w:rFonts w:ascii="Tahoma" w:hAnsi="Tahoma" w:cs="Tahoma"/>
      <w:sz w:val="16"/>
      <w:szCs w:val="16"/>
    </w:rPr>
  </w:style>
  <w:style w:type="character" w:customStyle="1" w:styleId="BalloonTextChar">
    <w:name w:val="Balloon Text Char"/>
    <w:link w:val="BalloonText"/>
    <w:uiPriority w:val="99"/>
    <w:semiHidden/>
    <w:rsid w:val="006D2252"/>
    <w:rPr>
      <w:rFonts w:ascii="Tahoma" w:eastAsia="Times New Roman" w:hAnsi="Tahoma" w:cs="Tahoma"/>
      <w:sz w:val="16"/>
      <w:szCs w:val="16"/>
      <w:lang w:eastAsia="en-US"/>
    </w:rPr>
  </w:style>
  <w:style w:type="paragraph" w:customStyle="1" w:styleId="PageTitle">
    <w:name w:val="Page Title"/>
    <w:next w:val="Heading1"/>
    <w:link w:val="PageTitleChar"/>
    <w:autoRedefine/>
    <w:qFormat/>
    <w:rsid w:val="006B2213"/>
    <w:pPr>
      <w:spacing w:before="120" w:after="120" w:line="360" w:lineRule="auto"/>
      <w:jc w:val="center"/>
      <w:outlineLvl w:val="0"/>
    </w:pPr>
    <w:rPr>
      <w:rFonts w:ascii="Times New Roman" w:eastAsia="Times New Roman" w:hAnsi="Times New Roman"/>
      <w:b/>
      <w:caps/>
      <w:sz w:val="26"/>
      <w:szCs w:val="24"/>
    </w:rPr>
  </w:style>
  <w:style w:type="character" w:customStyle="1" w:styleId="PageTitleChar">
    <w:name w:val="Page Title Char"/>
    <w:basedOn w:val="Heading1Char"/>
    <w:link w:val="PageTitle"/>
    <w:rsid w:val="006B2213"/>
    <w:rPr>
      <w:rFonts w:ascii="Times New Roman" w:eastAsia="Times New Roman" w:hAnsi="Times New Roman"/>
      <w:b/>
      <w:caps/>
      <w:sz w:val="26"/>
      <w:szCs w:val="24"/>
    </w:rPr>
  </w:style>
  <w:style w:type="paragraph" w:customStyle="1" w:styleId="Pagetitle0">
    <w:name w:val="Page title"/>
    <w:basedOn w:val="Normal"/>
    <w:link w:val="PagetitleChar0"/>
    <w:rsid w:val="00557536"/>
    <w:pPr>
      <w:jc w:val="center"/>
    </w:pPr>
    <w:rPr>
      <w:b/>
      <w:bCs/>
      <w:szCs w:val="26"/>
    </w:rPr>
  </w:style>
  <w:style w:type="character" w:customStyle="1" w:styleId="PagetitleChar0">
    <w:name w:val="Page title Char"/>
    <w:basedOn w:val="DefaultParagraphFont"/>
    <w:link w:val="Pagetitle0"/>
    <w:rsid w:val="00557536"/>
    <w:rPr>
      <w:rFonts w:ascii="Times New Roman" w:eastAsia="Times New Roman" w:hAnsi="Times New Roman"/>
      <w:b/>
      <w:bCs/>
      <w:sz w:val="26"/>
      <w:szCs w:val="26"/>
    </w:rPr>
  </w:style>
  <w:style w:type="paragraph" w:customStyle="1" w:styleId="BodyText1">
    <w:name w:val="Body Text1"/>
    <w:basedOn w:val="Normal"/>
    <w:link w:val="BodytextChar"/>
    <w:autoRedefine/>
    <w:qFormat/>
    <w:rsid w:val="000C4B48"/>
    <w:pPr>
      <w:spacing w:before="120" w:after="120" w:line="360" w:lineRule="auto"/>
      <w:ind w:firstLine="720"/>
    </w:pPr>
  </w:style>
  <w:style w:type="character" w:customStyle="1" w:styleId="BodytextChar">
    <w:name w:val="Body text Char"/>
    <w:basedOn w:val="DefaultParagraphFont"/>
    <w:link w:val="BodyText1"/>
    <w:rsid w:val="000C4B48"/>
    <w:rPr>
      <w:rFonts w:ascii="Times New Roman" w:eastAsia="Times New Roman" w:hAnsi="Times New Roman"/>
      <w:sz w:val="26"/>
      <w:szCs w:val="24"/>
    </w:rPr>
  </w:style>
  <w:style w:type="paragraph" w:customStyle="1" w:styleId="Codeblock">
    <w:name w:val="Code block"/>
    <w:basedOn w:val="BodyText1"/>
    <w:link w:val="CodeblockChar"/>
    <w:qFormat/>
    <w:rsid w:val="00B002EF"/>
    <w:pPr>
      <w:pBdr>
        <w:top w:val="dashSmallGap" w:sz="4" w:space="1" w:color="auto"/>
        <w:left w:val="dashSmallGap" w:sz="4" w:space="4" w:color="auto"/>
        <w:bottom w:val="dashSmallGap" w:sz="4" w:space="1" w:color="auto"/>
        <w:right w:val="dashSmallGap" w:sz="4" w:space="4" w:color="auto"/>
      </w:pBdr>
      <w:spacing w:line="240" w:lineRule="auto"/>
      <w:ind w:firstLine="0"/>
    </w:pPr>
    <w:rPr>
      <w:rFonts w:ascii="Courier New" w:hAnsi="Courier New"/>
      <w:sz w:val="22"/>
    </w:rPr>
  </w:style>
  <w:style w:type="character" w:customStyle="1" w:styleId="CodeblockChar">
    <w:name w:val="Code block Char"/>
    <w:basedOn w:val="BodytextChar"/>
    <w:link w:val="Codeblock"/>
    <w:rsid w:val="00B002EF"/>
    <w:rPr>
      <w:rFonts w:ascii="Courier New" w:eastAsia="Times New Roman" w:hAnsi="Courier New"/>
      <w:sz w:val="22"/>
      <w:szCs w:val="24"/>
    </w:rPr>
  </w:style>
  <w:style w:type="paragraph" w:customStyle="1" w:styleId="Codeinline">
    <w:name w:val="Code in line"/>
    <w:link w:val="CodeinlineChar"/>
    <w:autoRedefine/>
    <w:qFormat/>
    <w:rsid w:val="005972EF"/>
    <w:pPr>
      <w:jc w:val="both"/>
    </w:pPr>
    <w:rPr>
      <w:rFonts w:ascii="Courier New" w:eastAsia="Times New Roman" w:hAnsi="Courier New" w:cs="Arial"/>
      <w:bCs/>
      <w:sz w:val="22"/>
      <w:szCs w:val="24"/>
      <w:shd w:val="clear" w:color="auto" w:fill="FFFFFF"/>
    </w:rPr>
  </w:style>
  <w:style w:type="character" w:customStyle="1" w:styleId="CodeinlineChar">
    <w:name w:val="Code in line Char"/>
    <w:basedOn w:val="DefaultParagraphFont"/>
    <w:link w:val="Codeinline"/>
    <w:rsid w:val="005972EF"/>
    <w:rPr>
      <w:rFonts w:ascii="Courier New" w:eastAsia="Times New Roman" w:hAnsi="Courier New" w:cs="Arial"/>
      <w:bCs/>
      <w:sz w:val="22"/>
      <w:szCs w:val="24"/>
    </w:rPr>
  </w:style>
  <w:style w:type="character" w:customStyle="1" w:styleId="colorh1">
    <w:name w:val="color_h1"/>
    <w:rsid w:val="007766D4"/>
  </w:style>
  <w:style w:type="character" w:styleId="Hyperlink">
    <w:name w:val="Hyperlink"/>
    <w:basedOn w:val="DefaultParagraphFont"/>
    <w:uiPriority w:val="99"/>
    <w:unhideWhenUsed/>
    <w:rsid w:val="007766D4"/>
    <w:rPr>
      <w:color w:val="0000FF"/>
      <w:u w:val="single"/>
    </w:rPr>
  </w:style>
  <w:style w:type="paragraph" w:styleId="Caption">
    <w:name w:val="caption"/>
    <w:basedOn w:val="Normal"/>
    <w:next w:val="Normal"/>
    <w:uiPriority w:val="35"/>
    <w:unhideWhenUsed/>
    <w:qFormat/>
    <w:rsid w:val="0096340B"/>
    <w:pPr>
      <w:spacing w:after="200"/>
      <w:jc w:val="center"/>
    </w:pPr>
    <w:rPr>
      <w:i/>
      <w:iCs/>
      <w:color w:val="000000" w:themeColor="text1"/>
      <w:szCs w:val="18"/>
    </w:rPr>
  </w:style>
  <w:style w:type="paragraph" w:styleId="TOCHeading">
    <w:name w:val="TOC Heading"/>
    <w:basedOn w:val="Heading1"/>
    <w:next w:val="Normal"/>
    <w:uiPriority w:val="39"/>
    <w:unhideWhenUsed/>
    <w:qFormat/>
    <w:rsid w:val="00F820D9"/>
    <w:pPr>
      <w:keepLines/>
      <w:numPr>
        <w:numId w:val="0"/>
      </w:numPr>
      <w:spacing w:before="240" w:after="0" w:line="259" w:lineRule="auto"/>
      <w:jc w:val="left"/>
      <w:outlineLvl w:val="9"/>
    </w:pPr>
    <w:rPr>
      <w:rFonts w:asciiTheme="majorHAnsi" w:eastAsiaTheme="majorEastAsia" w:hAnsiTheme="majorHAnsi" w:cstheme="majorBidi"/>
      <w:b w:val="0"/>
      <w:caps w:val="0"/>
      <w:color w:val="2F5496" w:themeColor="accent1" w:themeShade="BF"/>
      <w:sz w:val="32"/>
      <w:szCs w:val="32"/>
    </w:rPr>
  </w:style>
  <w:style w:type="paragraph" w:styleId="TOC1">
    <w:name w:val="toc 1"/>
    <w:basedOn w:val="Normal"/>
    <w:next w:val="Normal"/>
    <w:autoRedefine/>
    <w:uiPriority w:val="39"/>
    <w:unhideWhenUsed/>
    <w:rsid w:val="00F820D9"/>
    <w:pPr>
      <w:spacing w:after="100"/>
    </w:pPr>
  </w:style>
  <w:style w:type="paragraph" w:styleId="TOC2">
    <w:name w:val="toc 2"/>
    <w:basedOn w:val="Normal"/>
    <w:next w:val="Normal"/>
    <w:autoRedefine/>
    <w:uiPriority w:val="39"/>
    <w:unhideWhenUsed/>
    <w:rsid w:val="00F820D9"/>
    <w:pPr>
      <w:spacing w:after="100"/>
      <w:ind w:left="260"/>
    </w:pPr>
  </w:style>
  <w:style w:type="paragraph" w:styleId="TOC3">
    <w:name w:val="toc 3"/>
    <w:basedOn w:val="Normal"/>
    <w:next w:val="Normal"/>
    <w:autoRedefine/>
    <w:uiPriority w:val="39"/>
    <w:unhideWhenUsed/>
    <w:rsid w:val="00F820D9"/>
    <w:pPr>
      <w:spacing w:after="100"/>
      <w:ind w:left="520"/>
    </w:pPr>
  </w:style>
  <w:style w:type="paragraph" w:styleId="TableofFigures">
    <w:name w:val="table of figures"/>
    <w:basedOn w:val="Normal"/>
    <w:next w:val="Normal"/>
    <w:uiPriority w:val="99"/>
    <w:unhideWhenUsed/>
    <w:rsid w:val="00F64FE0"/>
  </w:style>
  <w:style w:type="character" w:styleId="Strong">
    <w:name w:val="Strong"/>
    <w:basedOn w:val="DefaultParagraphFont"/>
    <w:uiPriority w:val="22"/>
    <w:qFormat/>
    <w:rsid w:val="00CE5DFB"/>
    <w:rPr>
      <w:b/>
      <w:bCs/>
    </w:rPr>
  </w:style>
  <w:style w:type="character" w:styleId="UnresolvedMention">
    <w:name w:val="Unresolved Mention"/>
    <w:basedOn w:val="DefaultParagraphFont"/>
    <w:uiPriority w:val="99"/>
    <w:semiHidden/>
    <w:unhideWhenUsed/>
    <w:rsid w:val="00FD4FC5"/>
    <w:rPr>
      <w:color w:val="605E5C"/>
      <w:shd w:val="clear" w:color="auto" w:fill="E1DFDD"/>
    </w:rPr>
  </w:style>
  <w:style w:type="character" w:styleId="FollowedHyperlink">
    <w:name w:val="FollowedHyperlink"/>
    <w:basedOn w:val="DefaultParagraphFont"/>
    <w:uiPriority w:val="99"/>
    <w:semiHidden/>
    <w:unhideWhenUsed/>
    <w:rsid w:val="0053575D"/>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246925">
      <w:bodyDiv w:val="1"/>
      <w:marLeft w:val="0"/>
      <w:marRight w:val="0"/>
      <w:marTop w:val="0"/>
      <w:marBottom w:val="0"/>
      <w:divBdr>
        <w:top w:val="none" w:sz="0" w:space="0" w:color="auto"/>
        <w:left w:val="none" w:sz="0" w:space="0" w:color="auto"/>
        <w:bottom w:val="none" w:sz="0" w:space="0" w:color="auto"/>
        <w:right w:val="none" w:sz="0" w:space="0" w:color="auto"/>
      </w:divBdr>
    </w:div>
    <w:div w:id="82916460">
      <w:bodyDiv w:val="1"/>
      <w:marLeft w:val="0"/>
      <w:marRight w:val="0"/>
      <w:marTop w:val="0"/>
      <w:marBottom w:val="0"/>
      <w:divBdr>
        <w:top w:val="none" w:sz="0" w:space="0" w:color="auto"/>
        <w:left w:val="none" w:sz="0" w:space="0" w:color="auto"/>
        <w:bottom w:val="none" w:sz="0" w:space="0" w:color="auto"/>
        <w:right w:val="none" w:sz="0" w:space="0" w:color="auto"/>
      </w:divBdr>
    </w:div>
    <w:div w:id="83964108">
      <w:bodyDiv w:val="1"/>
      <w:marLeft w:val="0"/>
      <w:marRight w:val="0"/>
      <w:marTop w:val="0"/>
      <w:marBottom w:val="0"/>
      <w:divBdr>
        <w:top w:val="none" w:sz="0" w:space="0" w:color="auto"/>
        <w:left w:val="none" w:sz="0" w:space="0" w:color="auto"/>
        <w:bottom w:val="none" w:sz="0" w:space="0" w:color="auto"/>
        <w:right w:val="none" w:sz="0" w:space="0" w:color="auto"/>
      </w:divBdr>
    </w:div>
    <w:div w:id="335040100">
      <w:bodyDiv w:val="1"/>
      <w:marLeft w:val="0"/>
      <w:marRight w:val="0"/>
      <w:marTop w:val="0"/>
      <w:marBottom w:val="0"/>
      <w:divBdr>
        <w:top w:val="none" w:sz="0" w:space="0" w:color="auto"/>
        <w:left w:val="none" w:sz="0" w:space="0" w:color="auto"/>
        <w:bottom w:val="none" w:sz="0" w:space="0" w:color="auto"/>
        <w:right w:val="none" w:sz="0" w:space="0" w:color="auto"/>
      </w:divBdr>
    </w:div>
    <w:div w:id="438721791">
      <w:bodyDiv w:val="1"/>
      <w:marLeft w:val="0"/>
      <w:marRight w:val="0"/>
      <w:marTop w:val="0"/>
      <w:marBottom w:val="0"/>
      <w:divBdr>
        <w:top w:val="none" w:sz="0" w:space="0" w:color="auto"/>
        <w:left w:val="none" w:sz="0" w:space="0" w:color="auto"/>
        <w:bottom w:val="none" w:sz="0" w:space="0" w:color="auto"/>
        <w:right w:val="none" w:sz="0" w:space="0" w:color="auto"/>
      </w:divBdr>
      <w:divsChild>
        <w:div w:id="2006398914">
          <w:marLeft w:val="0"/>
          <w:marRight w:val="0"/>
          <w:marTop w:val="0"/>
          <w:marBottom w:val="0"/>
          <w:divBdr>
            <w:top w:val="none" w:sz="0" w:space="0" w:color="auto"/>
            <w:left w:val="none" w:sz="0" w:space="0" w:color="auto"/>
            <w:bottom w:val="none" w:sz="0" w:space="0" w:color="auto"/>
            <w:right w:val="none" w:sz="0" w:space="0" w:color="auto"/>
          </w:divBdr>
          <w:divsChild>
            <w:div w:id="174882457">
              <w:marLeft w:val="0"/>
              <w:marRight w:val="0"/>
              <w:marTop w:val="0"/>
              <w:marBottom w:val="0"/>
              <w:divBdr>
                <w:top w:val="none" w:sz="0" w:space="0" w:color="auto"/>
                <w:left w:val="none" w:sz="0" w:space="0" w:color="auto"/>
                <w:bottom w:val="none" w:sz="0" w:space="0" w:color="auto"/>
                <w:right w:val="none" w:sz="0" w:space="0" w:color="auto"/>
              </w:divBdr>
            </w:div>
            <w:div w:id="1706714239">
              <w:marLeft w:val="0"/>
              <w:marRight w:val="0"/>
              <w:marTop w:val="0"/>
              <w:marBottom w:val="0"/>
              <w:divBdr>
                <w:top w:val="none" w:sz="0" w:space="0" w:color="auto"/>
                <w:left w:val="none" w:sz="0" w:space="0" w:color="auto"/>
                <w:bottom w:val="none" w:sz="0" w:space="0" w:color="auto"/>
                <w:right w:val="none" w:sz="0" w:space="0" w:color="auto"/>
              </w:divBdr>
            </w:div>
            <w:div w:id="154610156">
              <w:marLeft w:val="0"/>
              <w:marRight w:val="0"/>
              <w:marTop w:val="0"/>
              <w:marBottom w:val="0"/>
              <w:divBdr>
                <w:top w:val="none" w:sz="0" w:space="0" w:color="auto"/>
                <w:left w:val="none" w:sz="0" w:space="0" w:color="auto"/>
                <w:bottom w:val="none" w:sz="0" w:space="0" w:color="auto"/>
                <w:right w:val="none" w:sz="0" w:space="0" w:color="auto"/>
              </w:divBdr>
            </w:div>
            <w:div w:id="1724326604">
              <w:marLeft w:val="0"/>
              <w:marRight w:val="0"/>
              <w:marTop w:val="0"/>
              <w:marBottom w:val="0"/>
              <w:divBdr>
                <w:top w:val="none" w:sz="0" w:space="0" w:color="auto"/>
                <w:left w:val="none" w:sz="0" w:space="0" w:color="auto"/>
                <w:bottom w:val="none" w:sz="0" w:space="0" w:color="auto"/>
                <w:right w:val="none" w:sz="0" w:space="0" w:color="auto"/>
              </w:divBdr>
            </w:div>
            <w:div w:id="101847798">
              <w:marLeft w:val="0"/>
              <w:marRight w:val="0"/>
              <w:marTop w:val="0"/>
              <w:marBottom w:val="0"/>
              <w:divBdr>
                <w:top w:val="none" w:sz="0" w:space="0" w:color="auto"/>
                <w:left w:val="none" w:sz="0" w:space="0" w:color="auto"/>
                <w:bottom w:val="none" w:sz="0" w:space="0" w:color="auto"/>
                <w:right w:val="none" w:sz="0" w:space="0" w:color="auto"/>
              </w:divBdr>
            </w:div>
            <w:div w:id="1698314350">
              <w:marLeft w:val="0"/>
              <w:marRight w:val="0"/>
              <w:marTop w:val="0"/>
              <w:marBottom w:val="0"/>
              <w:divBdr>
                <w:top w:val="none" w:sz="0" w:space="0" w:color="auto"/>
                <w:left w:val="none" w:sz="0" w:space="0" w:color="auto"/>
                <w:bottom w:val="none" w:sz="0" w:space="0" w:color="auto"/>
                <w:right w:val="none" w:sz="0" w:space="0" w:color="auto"/>
              </w:divBdr>
            </w:div>
            <w:div w:id="1979875262">
              <w:marLeft w:val="0"/>
              <w:marRight w:val="0"/>
              <w:marTop w:val="0"/>
              <w:marBottom w:val="0"/>
              <w:divBdr>
                <w:top w:val="none" w:sz="0" w:space="0" w:color="auto"/>
                <w:left w:val="none" w:sz="0" w:space="0" w:color="auto"/>
                <w:bottom w:val="none" w:sz="0" w:space="0" w:color="auto"/>
                <w:right w:val="none" w:sz="0" w:space="0" w:color="auto"/>
              </w:divBdr>
            </w:div>
            <w:div w:id="1163618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2191722">
      <w:bodyDiv w:val="1"/>
      <w:marLeft w:val="0"/>
      <w:marRight w:val="0"/>
      <w:marTop w:val="0"/>
      <w:marBottom w:val="0"/>
      <w:divBdr>
        <w:top w:val="none" w:sz="0" w:space="0" w:color="auto"/>
        <w:left w:val="none" w:sz="0" w:space="0" w:color="auto"/>
        <w:bottom w:val="none" w:sz="0" w:space="0" w:color="auto"/>
        <w:right w:val="none" w:sz="0" w:space="0" w:color="auto"/>
      </w:divBdr>
    </w:div>
    <w:div w:id="814879996">
      <w:bodyDiv w:val="1"/>
      <w:marLeft w:val="0"/>
      <w:marRight w:val="0"/>
      <w:marTop w:val="0"/>
      <w:marBottom w:val="0"/>
      <w:divBdr>
        <w:top w:val="none" w:sz="0" w:space="0" w:color="auto"/>
        <w:left w:val="none" w:sz="0" w:space="0" w:color="auto"/>
        <w:bottom w:val="none" w:sz="0" w:space="0" w:color="auto"/>
        <w:right w:val="none" w:sz="0" w:space="0" w:color="auto"/>
      </w:divBdr>
    </w:div>
    <w:div w:id="879171022">
      <w:bodyDiv w:val="1"/>
      <w:marLeft w:val="0"/>
      <w:marRight w:val="0"/>
      <w:marTop w:val="0"/>
      <w:marBottom w:val="0"/>
      <w:divBdr>
        <w:top w:val="none" w:sz="0" w:space="0" w:color="auto"/>
        <w:left w:val="none" w:sz="0" w:space="0" w:color="auto"/>
        <w:bottom w:val="none" w:sz="0" w:space="0" w:color="auto"/>
        <w:right w:val="none" w:sz="0" w:space="0" w:color="auto"/>
      </w:divBdr>
    </w:div>
    <w:div w:id="918292807">
      <w:bodyDiv w:val="1"/>
      <w:marLeft w:val="0"/>
      <w:marRight w:val="0"/>
      <w:marTop w:val="0"/>
      <w:marBottom w:val="0"/>
      <w:divBdr>
        <w:top w:val="none" w:sz="0" w:space="0" w:color="auto"/>
        <w:left w:val="none" w:sz="0" w:space="0" w:color="auto"/>
        <w:bottom w:val="none" w:sz="0" w:space="0" w:color="auto"/>
        <w:right w:val="none" w:sz="0" w:space="0" w:color="auto"/>
      </w:divBdr>
    </w:div>
    <w:div w:id="1078553891">
      <w:bodyDiv w:val="1"/>
      <w:marLeft w:val="0"/>
      <w:marRight w:val="0"/>
      <w:marTop w:val="0"/>
      <w:marBottom w:val="0"/>
      <w:divBdr>
        <w:top w:val="none" w:sz="0" w:space="0" w:color="auto"/>
        <w:left w:val="none" w:sz="0" w:space="0" w:color="auto"/>
        <w:bottom w:val="none" w:sz="0" w:space="0" w:color="auto"/>
        <w:right w:val="none" w:sz="0" w:space="0" w:color="auto"/>
      </w:divBdr>
    </w:div>
    <w:div w:id="1666711669">
      <w:bodyDiv w:val="1"/>
      <w:marLeft w:val="0"/>
      <w:marRight w:val="0"/>
      <w:marTop w:val="0"/>
      <w:marBottom w:val="0"/>
      <w:divBdr>
        <w:top w:val="none" w:sz="0" w:space="0" w:color="auto"/>
        <w:left w:val="none" w:sz="0" w:space="0" w:color="auto"/>
        <w:bottom w:val="none" w:sz="0" w:space="0" w:color="auto"/>
        <w:right w:val="none" w:sz="0" w:space="0" w:color="auto"/>
      </w:divBdr>
      <w:divsChild>
        <w:div w:id="1303926912">
          <w:marLeft w:val="0"/>
          <w:marRight w:val="0"/>
          <w:marTop w:val="0"/>
          <w:marBottom w:val="0"/>
          <w:divBdr>
            <w:top w:val="single" w:sz="2" w:space="0" w:color="auto"/>
            <w:left w:val="single" w:sz="2" w:space="0" w:color="auto"/>
            <w:bottom w:val="single" w:sz="6" w:space="0" w:color="auto"/>
            <w:right w:val="single" w:sz="2" w:space="0" w:color="auto"/>
          </w:divBdr>
        </w:div>
        <w:div w:id="1180505321">
          <w:marLeft w:val="0"/>
          <w:marRight w:val="0"/>
          <w:marTop w:val="0"/>
          <w:marBottom w:val="0"/>
          <w:divBdr>
            <w:top w:val="single" w:sz="2" w:space="0" w:color="auto"/>
            <w:left w:val="single" w:sz="2" w:space="0" w:color="auto"/>
            <w:bottom w:val="single" w:sz="6" w:space="0" w:color="auto"/>
            <w:right w:val="single" w:sz="2" w:space="0" w:color="auto"/>
          </w:divBdr>
        </w:div>
      </w:divsChild>
    </w:div>
    <w:div w:id="1710374598">
      <w:bodyDiv w:val="1"/>
      <w:marLeft w:val="0"/>
      <w:marRight w:val="0"/>
      <w:marTop w:val="0"/>
      <w:marBottom w:val="0"/>
      <w:divBdr>
        <w:top w:val="none" w:sz="0" w:space="0" w:color="auto"/>
        <w:left w:val="none" w:sz="0" w:space="0" w:color="auto"/>
        <w:bottom w:val="none" w:sz="0" w:space="0" w:color="auto"/>
        <w:right w:val="none" w:sz="0" w:space="0" w:color="auto"/>
      </w:divBdr>
    </w:div>
    <w:div w:id="1758087290">
      <w:bodyDiv w:val="1"/>
      <w:marLeft w:val="0"/>
      <w:marRight w:val="0"/>
      <w:marTop w:val="0"/>
      <w:marBottom w:val="0"/>
      <w:divBdr>
        <w:top w:val="none" w:sz="0" w:space="0" w:color="auto"/>
        <w:left w:val="none" w:sz="0" w:space="0" w:color="auto"/>
        <w:bottom w:val="none" w:sz="0" w:space="0" w:color="auto"/>
        <w:right w:val="none" w:sz="0" w:space="0" w:color="auto"/>
      </w:divBdr>
    </w:div>
    <w:div w:id="1824155962">
      <w:bodyDiv w:val="1"/>
      <w:marLeft w:val="0"/>
      <w:marRight w:val="0"/>
      <w:marTop w:val="0"/>
      <w:marBottom w:val="0"/>
      <w:divBdr>
        <w:top w:val="none" w:sz="0" w:space="0" w:color="auto"/>
        <w:left w:val="none" w:sz="0" w:space="0" w:color="auto"/>
        <w:bottom w:val="none" w:sz="0" w:space="0" w:color="auto"/>
        <w:right w:val="none" w:sz="0" w:space="0" w:color="auto"/>
      </w:divBdr>
    </w:div>
    <w:div w:id="18461651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www.kaggle.com/datasets/ketangangal/heart-disease-dataset-uci/data" TargetMode="Externa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footer" Target="footer2.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9F2EAE-4470-448F-A28D-864ADE4001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37</TotalTime>
  <Pages>6</Pages>
  <Words>472</Words>
  <Characters>2691</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thanh</dc:creator>
  <cp:keywords/>
  <cp:lastModifiedBy>Loc Pham</cp:lastModifiedBy>
  <cp:revision>315</cp:revision>
  <cp:lastPrinted>2024-01-07T01:51:00Z</cp:lastPrinted>
  <dcterms:created xsi:type="dcterms:W3CDTF">2023-12-03T05:41:00Z</dcterms:created>
  <dcterms:modified xsi:type="dcterms:W3CDTF">2024-02-22T08:09:00Z</dcterms:modified>
</cp:coreProperties>
</file>